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CF4F79" w14:textId="54E4E589" w:rsidR="003635D1" w:rsidRPr="009A754B" w:rsidRDefault="003635D1" w:rsidP="005101BD">
      <w:pPr>
        <w:bidi/>
        <w:rPr>
          <w:rFonts w:cs="B Koodak"/>
        </w:rPr>
      </w:pPr>
    </w:p>
    <w:p w14:paraId="3128A0F0" w14:textId="528E40AD" w:rsidR="003635D1" w:rsidRPr="009A754B" w:rsidRDefault="001D08AB" w:rsidP="005101BD">
      <w:pPr>
        <w:pStyle w:val="Heading1"/>
        <w:bidi/>
        <w:rPr>
          <w:rFonts w:cs="B Koodak"/>
          <w:color w:val="auto"/>
        </w:rPr>
      </w:pPr>
      <w:bookmarkStart w:id="0" w:name="داکیومنت-پروژه-سیستم-مدیریت-پایاننامه"/>
      <w:r>
        <w:rPr>
          <w:rFonts w:ascii="Arial" w:hAnsi="Arial" w:cs="B Koodak" w:hint="cs"/>
          <w:color w:val="auto"/>
          <w:rtl/>
        </w:rPr>
        <w:t>داکیومنت پروژه سیستم پایان نامه</w:t>
      </w:r>
    </w:p>
    <w:p w14:paraId="7EB2D1B4" w14:textId="6C4697C7" w:rsidR="003635D1" w:rsidRPr="009A754B" w:rsidRDefault="003635D1" w:rsidP="005101BD">
      <w:pPr>
        <w:bidi/>
        <w:rPr>
          <w:rFonts w:cs="B Koodak"/>
        </w:rPr>
      </w:pPr>
    </w:p>
    <w:p w14:paraId="43E3815E" w14:textId="105106E1" w:rsidR="003635D1" w:rsidRDefault="001D08AB" w:rsidP="001D08AB">
      <w:pPr>
        <w:pStyle w:val="Compact"/>
        <w:numPr>
          <w:ilvl w:val="0"/>
          <w:numId w:val="28"/>
        </w:numPr>
        <w:bidi/>
        <w:rPr>
          <w:rFonts w:ascii="Arial" w:hAnsi="Arial" w:cs="B Koodak"/>
          <w:b/>
          <w:bCs/>
          <w:rtl/>
        </w:rPr>
      </w:pPr>
      <w:bookmarkStart w:id="1" w:name="عنوان-و-اطلاعات-کلی-پروژه"/>
      <w:r>
        <w:rPr>
          <w:rFonts w:ascii="Arial" w:hAnsi="Arial" w:cs="B Koodak" w:hint="cs"/>
          <w:b/>
          <w:bCs/>
          <w:rtl/>
        </w:rPr>
        <w:t>عنوان و اطلاعات کلی پروژه</w:t>
      </w:r>
    </w:p>
    <w:p w14:paraId="24A7B487" w14:textId="04F210F8" w:rsidR="009A754B" w:rsidRPr="009A754B" w:rsidRDefault="009A754B" w:rsidP="009A754B">
      <w:pPr>
        <w:pStyle w:val="Compact"/>
        <w:numPr>
          <w:ilvl w:val="1"/>
          <w:numId w:val="28"/>
        </w:numPr>
        <w:bidi/>
        <w:rPr>
          <w:rFonts w:cs="B Koodak"/>
        </w:rPr>
      </w:pPr>
      <w:r w:rsidRPr="009A754B">
        <w:rPr>
          <w:rFonts w:cs="B Koodak"/>
          <w:b/>
          <w:bCs/>
          <w:rtl/>
        </w:rPr>
        <w:t>نام پروژه</w:t>
      </w:r>
      <w:r w:rsidRPr="009A754B">
        <w:rPr>
          <w:rFonts w:cs="B Koodak"/>
          <w:b/>
          <w:bCs/>
        </w:rPr>
        <w:t>:</w:t>
      </w:r>
      <w:r w:rsidRPr="009A754B">
        <w:rPr>
          <w:rFonts w:cs="B Koodak"/>
        </w:rPr>
        <w:t xml:space="preserve"> </w:t>
      </w:r>
      <w:r>
        <w:rPr>
          <w:rFonts w:cs="B Koodak" w:hint="cs"/>
          <w:rtl/>
        </w:rPr>
        <w:t xml:space="preserve"> </w:t>
      </w:r>
      <w:r w:rsidRPr="009A754B">
        <w:rPr>
          <w:rFonts w:cs="B Koodak"/>
          <w:rtl/>
        </w:rPr>
        <w:t>سیستم مدیریت پایان‌نامه</w:t>
      </w:r>
      <w:r w:rsidRPr="009A754B">
        <w:rPr>
          <w:rFonts w:cs="B Koodak"/>
        </w:rPr>
        <w:t xml:space="preserve"> (Thesis Management System)</w:t>
      </w:r>
    </w:p>
    <w:p w14:paraId="50C55584" w14:textId="65074016" w:rsidR="009A754B" w:rsidRPr="009A754B" w:rsidRDefault="009A754B" w:rsidP="009A754B">
      <w:pPr>
        <w:pStyle w:val="Compact"/>
        <w:numPr>
          <w:ilvl w:val="1"/>
          <w:numId w:val="28"/>
        </w:numPr>
        <w:bidi/>
        <w:rPr>
          <w:rFonts w:cs="B Koodak"/>
        </w:rPr>
      </w:pPr>
      <w:r w:rsidRPr="009A754B">
        <w:rPr>
          <w:rFonts w:cs="B Koodak"/>
          <w:b/>
          <w:bCs/>
          <w:rtl/>
        </w:rPr>
        <w:t>نام و نام خانوادگی</w:t>
      </w:r>
      <w:r>
        <w:rPr>
          <w:rFonts w:cs="B Koodak" w:hint="cs"/>
          <w:b/>
          <w:bCs/>
          <w:rtl/>
        </w:rPr>
        <w:t>: فاطمه پورحسین</w:t>
      </w:r>
    </w:p>
    <w:p w14:paraId="3D6E84D1" w14:textId="22EBC664" w:rsidR="009A754B" w:rsidRPr="009A754B" w:rsidRDefault="009A754B" w:rsidP="009A754B">
      <w:pPr>
        <w:pStyle w:val="Compact"/>
        <w:numPr>
          <w:ilvl w:val="1"/>
          <w:numId w:val="28"/>
        </w:numPr>
        <w:bidi/>
        <w:rPr>
          <w:rFonts w:cs="B Koodak"/>
        </w:rPr>
      </w:pPr>
      <w:r w:rsidRPr="009A754B">
        <w:rPr>
          <w:rFonts w:cs="B Koodak"/>
          <w:b/>
          <w:bCs/>
          <w:rtl/>
        </w:rPr>
        <w:t>شماره دانشجویی</w:t>
      </w:r>
      <w:r>
        <w:rPr>
          <w:rFonts w:cs="B Koodak" w:hint="cs"/>
          <w:b/>
          <w:bCs/>
          <w:rtl/>
        </w:rPr>
        <w:t>: 403103210</w:t>
      </w:r>
    </w:p>
    <w:p w14:paraId="560B484F" w14:textId="3342B317" w:rsidR="009A754B" w:rsidRPr="009A754B" w:rsidRDefault="009A754B" w:rsidP="009A754B">
      <w:pPr>
        <w:pStyle w:val="Compact"/>
        <w:numPr>
          <w:ilvl w:val="1"/>
          <w:numId w:val="28"/>
        </w:numPr>
        <w:bidi/>
        <w:rPr>
          <w:rFonts w:cs="B Koodak"/>
        </w:rPr>
      </w:pPr>
      <w:r w:rsidRPr="009A754B">
        <w:rPr>
          <w:rFonts w:cs="B Koodak"/>
          <w:b/>
          <w:bCs/>
          <w:rtl/>
        </w:rPr>
        <w:t>آدرس ریپوزیتوری</w:t>
      </w:r>
      <w:r>
        <w:rPr>
          <w:rFonts w:cs="B Koodak" w:hint="cs"/>
          <w:b/>
          <w:bCs/>
          <w:rtl/>
        </w:rPr>
        <w:t xml:space="preserve">: </w:t>
      </w:r>
      <w:r w:rsidR="00DD56ED" w:rsidRPr="00DD56ED">
        <w:rPr>
          <w:rFonts w:cs="B Koodak"/>
          <w:b/>
          <w:bCs/>
        </w:rPr>
        <w:t>https://github.com/FatemehPourhossein/thesis_management.git</w:t>
      </w:r>
    </w:p>
    <w:p w14:paraId="0E109FF3" w14:textId="77777777" w:rsidR="009A754B" w:rsidRPr="009A754B" w:rsidRDefault="009A754B" w:rsidP="009A754B">
      <w:pPr>
        <w:pStyle w:val="Compact"/>
        <w:bidi/>
        <w:ind w:left="720"/>
        <w:rPr>
          <w:rFonts w:cs="B Koodak"/>
        </w:rPr>
      </w:pPr>
    </w:p>
    <w:p w14:paraId="74B4EA34" w14:textId="1CD8F446" w:rsidR="003635D1" w:rsidRPr="009A754B" w:rsidRDefault="003635D1" w:rsidP="005101BD">
      <w:pPr>
        <w:bidi/>
        <w:rPr>
          <w:rFonts w:cs="B Koodak"/>
          <w:rtl/>
        </w:rPr>
      </w:pPr>
    </w:p>
    <w:p w14:paraId="4345CDCC" w14:textId="77777777" w:rsidR="005101BD" w:rsidRPr="009A754B" w:rsidRDefault="005101BD" w:rsidP="005101BD">
      <w:pPr>
        <w:bidi/>
        <w:rPr>
          <w:rFonts w:cs="B Koodak"/>
          <w:rtl/>
        </w:rPr>
      </w:pPr>
    </w:p>
    <w:p w14:paraId="2511CCDC" w14:textId="5D476712" w:rsidR="009A754B" w:rsidRPr="001D08AB" w:rsidRDefault="001D08AB" w:rsidP="001D08AB">
      <w:pPr>
        <w:pStyle w:val="ListParagraph"/>
        <w:numPr>
          <w:ilvl w:val="0"/>
          <w:numId w:val="28"/>
        </w:numPr>
        <w:bidi/>
        <w:rPr>
          <w:rFonts w:cs="B Koodak"/>
          <w:b/>
          <w:bCs/>
          <w:rtl/>
        </w:rPr>
      </w:pPr>
      <w:bookmarkStart w:id="2" w:name="خلاصه-پروژه-project-overview"/>
      <w:bookmarkStart w:id="3" w:name="امکانات-در-نظر-گرفته-شده-ولی-پیاده-نشده"/>
      <w:bookmarkEnd w:id="1"/>
      <w:r w:rsidRPr="001D08AB">
        <w:rPr>
          <w:rFonts w:cs="B Koodak"/>
          <w:b/>
          <w:bCs/>
        </w:rPr>
        <w:t xml:space="preserve"> </w:t>
      </w:r>
      <w:r w:rsidRPr="001D08AB">
        <w:rPr>
          <w:rFonts w:cs="B Koodak"/>
          <w:b/>
          <w:bCs/>
          <w:sz w:val="32"/>
          <w:szCs w:val="32"/>
          <w:rtl/>
        </w:rPr>
        <w:t>خلاصه پروژه</w:t>
      </w:r>
      <w:r w:rsidRPr="001D08AB">
        <w:rPr>
          <w:rFonts w:cs="B Koodak"/>
          <w:b/>
          <w:bCs/>
          <w:sz w:val="32"/>
          <w:szCs w:val="32"/>
        </w:rPr>
        <w:t xml:space="preserve"> (Project Overview)</w:t>
      </w:r>
    </w:p>
    <w:p w14:paraId="674D3846" w14:textId="782B02A8" w:rsidR="009A754B" w:rsidRPr="009A754B" w:rsidRDefault="009A754B" w:rsidP="009A754B">
      <w:pPr>
        <w:bidi/>
        <w:rPr>
          <w:rFonts w:cs="B Koodak"/>
          <w:b/>
          <w:bCs/>
        </w:rPr>
      </w:pPr>
      <w:r w:rsidRPr="009A754B">
        <w:rPr>
          <w:rFonts w:cs="B Koodak"/>
          <w:b/>
          <w:bCs/>
          <w:rtl/>
        </w:rPr>
        <w:t>هدف پروژه</w:t>
      </w:r>
      <w:r>
        <w:rPr>
          <w:rFonts w:cs="B Koodak" w:hint="cs"/>
          <w:b/>
          <w:bCs/>
          <w:rtl/>
        </w:rPr>
        <w:t>:</w:t>
      </w:r>
    </w:p>
    <w:p w14:paraId="1874CBAB" w14:textId="77777777" w:rsidR="009A754B" w:rsidRPr="009A754B" w:rsidRDefault="009A754B" w:rsidP="009A754B">
      <w:pPr>
        <w:bidi/>
        <w:rPr>
          <w:rFonts w:cs="B Koodak"/>
        </w:rPr>
      </w:pPr>
      <w:r w:rsidRPr="009A754B">
        <w:rPr>
          <w:rFonts w:cs="B Koodak"/>
          <w:rtl/>
        </w:rPr>
        <w:t>هدف اصلی این پروژه مدیریت تمام مراحل یک پایان‌نامه از ثبت درخواست تا ارزیابی نهایی است، به نحوی که دانشجو و استاد بتوانند فرآیند را به راحتی مشاهده و مدیریت کنند</w:t>
      </w:r>
      <w:r w:rsidRPr="009A754B">
        <w:rPr>
          <w:rFonts w:cs="B Koodak"/>
        </w:rPr>
        <w:t>.</w:t>
      </w:r>
    </w:p>
    <w:p w14:paraId="53B62AB9" w14:textId="77777777" w:rsidR="009A754B" w:rsidRPr="009A754B" w:rsidRDefault="009A754B" w:rsidP="009A754B">
      <w:pPr>
        <w:bidi/>
        <w:rPr>
          <w:rFonts w:cs="B Koodak"/>
          <w:b/>
          <w:bCs/>
        </w:rPr>
      </w:pPr>
      <w:r w:rsidRPr="009A754B">
        <w:rPr>
          <w:rFonts w:cs="B Koodak"/>
          <w:b/>
          <w:bCs/>
          <w:rtl/>
        </w:rPr>
        <w:t>عملکرد کلی برنامه</w:t>
      </w:r>
    </w:p>
    <w:p w14:paraId="0E91DF9D" w14:textId="77777777" w:rsidR="009A754B" w:rsidRPr="009A754B" w:rsidRDefault="009A754B" w:rsidP="009A754B">
      <w:pPr>
        <w:numPr>
          <w:ilvl w:val="0"/>
          <w:numId w:val="29"/>
        </w:numPr>
        <w:bidi/>
        <w:rPr>
          <w:rFonts w:cs="B Koodak"/>
        </w:rPr>
      </w:pPr>
      <w:r w:rsidRPr="009A754B">
        <w:rPr>
          <w:rFonts w:cs="B Koodak"/>
          <w:b/>
          <w:bCs/>
          <w:rtl/>
        </w:rPr>
        <w:t>دانشجو</w:t>
      </w:r>
      <w:r w:rsidRPr="009A754B">
        <w:rPr>
          <w:rFonts w:cs="B Koodak"/>
          <w:b/>
          <w:bCs/>
        </w:rPr>
        <w:t>:</w:t>
      </w:r>
    </w:p>
    <w:p w14:paraId="0D3C4CCD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ثبت‌نام و ورود با کد دانشجویی و رمز عبور</w:t>
      </w:r>
    </w:p>
    <w:p w14:paraId="5D5B01E1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مشاهده لیست دروس قابل اخذ</w:t>
      </w:r>
    </w:p>
    <w:p w14:paraId="0763F16E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ثبت درخواست پایان‌نامه و مشاهده وضعیت آن</w:t>
      </w:r>
    </w:p>
    <w:p w14:paraId="2031B086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ارسال مجدد درخواست رد شده</w:t>
      </w:r>
    </w:p>
    <w:p w14:paraId="2D4DDAEC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ثبت درخواست دفاع پس از تایید پایان‌نامه</w:t>
      </w:r>
    </w:p>
    <w:p w14:paraId="1ED46C33" w14:textId="77777777" w:rsidR="009A754B" w:rsidRPr="009A754B" w:rsidRDefault="009A754B" w:rsidP="009A754B">
      <w:pPr>
        <w:numPr>
          <w:ilvl w:val="0"/>
          <w:numId w:val="29"/>
        </w:numPr>
        <w:bidi/>
        <w:rPr>
          <w:rFonts w:cs="B Koodak"/>
        </w:rPr>
      </w:pPr>
      <w:r w:rsidRPr="009A754B">
        <w:rPr>
          <w:rFonts w:cs="B Koodak"/>
          <w:b/>
          <w:bCs/>
          <w:rtl/>
        </w:rPr>
        <w:lastRenderedPageBreak/>
        <w:t>استاد</w:t>
      </w:r>
      <w:r w:rsidRPr="009A754B">
        <w:rPr>
          <w:rFonts w:cs="B Koodak"/>
          <w:b/>
          <w:bCs/>
        </w:rPr>
        <w:t>:</w:t>
      </w:r>
    </w:p>
    <w:p w14:paraId="5647998C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ورود با کد استادی و رمز عبور</w:t>
      </w:r>
    </w:p>
    <w:p w14:paraId="13DA7278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بررسی درخواست‌های دانشجویان و تایید یا رد آن‌ها</w:t>
      </w:r>
    </w:p>
    <w:p w14:paraId="3E661A92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مدیریت دفاع: تعیین تاریخ و داوران جلسه دفاع</w:t>
      </w:r>
    </w:p>
    <w:p w14:paraId="6E16169F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ثبت نمره نهایی و مختومه کردن پایان‌نامه</w:t>
      </w:r>
    </w:p>
    <w:p w14:paraId="606ECBD1" w14:textId="77777777" w:rsidR="009A754B" w:rsidRPr="009A754B" w:rsidRDefault="009A754B" w:rsidP="009A754B">
      <w:pPr>
        <w:bidi/>
        <w:rPr>
          <w:rFonts w:cs="B Koodak"/>
          <w:b/>
          <w:bCs/>
        </w:rPr>
      </w:pPr>
      <w:r w:rsidRPr="009A754B">
        <w:rPr>
          <w:rFonts w:cs="B Koodak"/>
          <w:b/>
          <w:bCs/>
          <w:rtl/>
        </w:rPr>
        <w:t>آپشن‌های اضافی پیاده‌سازی شده</w:t>
      </w:r>
    </w:p>
    <w:p w14:paraId="158E0D16" w14:textId="77777777" w:rsidR="009A754B" w:rsidRPr="009A754B" w:rsidRDefault="009A754B" w:rsidP="009A754B">
      <w:pPr>
        <w:numPr>
          <w:ilvl w:val="0"/>
          <w:numId w:val="30"/>
        </w:numPr>
        <w:bidi/>
        <w:rPr>
          <w:rFonts w:cs="B Koodak"/>
        </w:rPr>
      </w:pPr>
      <w:r w:rsidRPr="009A754B">
        <w:rPr>
          <w:rFonts w:cs="B Koodak"/>
          <w:rtl/>
        </w:rPr>
        <w:t>هش کردن رمزهای دانشجو و استاد برای امنیت بیشتر</w:t>
      </w:r>
    </w:p>
    <w:p w14:paraId="0598B7A6" w14:textId="77777777" w:rsidR="009A754B" w:rsidRPr="009A754B" w:rsidRDefault="009A754B" w:rsidP="009A754B">
      <w:pPr>
        <w:numPr>
          <w:ilvl w:val="0"/>
          <w:numId w:val="30"/>
        </w:numPr>
        <w:bidi/>
        <w:rPr>
          <w:rFonts w:cs="B Koodak"/>
        </w:rPr>
      </w:pPr>
      <w:r w:rsidRPr="009A754B">
        <w:rPr>
          <w:rFonts w:cs="B Koodak"/>
          <w:rtl/>
        </w:rPr>
        <w:t>ثبت تاریخ‌ها به صورت خودکار در</w:t>
      </w:r>
      <w:r w:rsidRPr="009A754B">
        <w:rPr>
          <w:rFonts w:cs="B Koodak"/>
        </w:rPr>
        <w:t xml:space="preserve"> JSON (</w:t>
      </w:r>
      <w:r w:rsidRPr="009A754B">
        <w:rPr>
          <w:rFonts w:cs="B Koodak"/>
          <w:rtl/>
        </w:rPr>
        <w:t>تاریخ ثبت درخواست، تایید، دفاع</w:t>
      </w:r>
      <w:r w:rsidRPr="009A754B">
        <w:rPr>
          <w:rFonts w:cs="B Koodak"/>
        </w:rPr>
        <w:t>)</w:t>
      </w:r>
    </w:p>
    <w:p w14:paraId="4ECA06B0" w14:textId="77777777" w:rsidR="009A754B" w:rsidRPr="009A754B" w:rsidRDefault="009A754B" w:rsidP="009A754B">
      <w:pPr>
        <w:numPr>
          <w:ilvl w:val="0"/>
          <w:numId w:val="30"/>
        </w:numPr>
        <w:bidi/>
        <w:rPr>
          <w:rFonts w:cs="B Koodak"/>
        </w:rPr>
      </w:pPr>
      <w:r w:rsidRPr="009A754B">
        <w:rPr>
          <w:rFonts w:cs="B Koodak"/>
          <w:rtl/>
        </w:rPr>
        <w:t>امکان ارسال مجدد درخواست ردشده توسط دانشجو</w:t>
      </w:r>
    </w:p>
    <w:p w14:paraId="376F6E4C" w14:textId="77777777" w:rsidR="009A754B" w:rsidRPr="009A754B" w:rsidRDefault="009A754B" w:rsidP="009A754B">
      <w:pPr>
        <w:bidi/>
        <w:rPr>
          <w:rFonts w:cs="B Koodak"/>
          <w:b/>
          <w:bCs/>
        </w:rPr>
      </w:pPr>
      <w:r w:rsidRPr="009A754B">
        <w:rPr>
          <w:rFonts w:cs="B Koodak"/>
          <w:b/>
          <w:bCs/>
          <w:rtl/>
        </w:rPr>
        <w:t>امکانات در نظر گرفته شده ولی پیاده نشده</w:t>
      </w:r>
    </w:p>
    <w:p w14:paraId="48E723B7" w14:textId="77777777" w:rsidR="009A754B" w:rsidRPr="009A754B" w:rsidRDefault="009A754B" w:rsidP="009A754B">
      <w:pPr>
        <w:numPr>
          <w:ilvl w:val="0"/>
          <w:numId w:val="31"/>
        </w:numPr>
        <w:bidi/>
        <w:rPr>
          <w:rFonts w:cs="B Koodak"/>
        </w:rPr>
      </w:pPr>
      <w:r w:rsidRPr="009A754B">
        <w:rPr>
          <w:rFonts w:cs="B Koodak"/>
          <w:rtl/>
        </w:rPr>
        <w:t>داشبورد دانشجو و استاد</w:t>
      </w:r>
    </w:p>
    <w:p w14:paraId="6651EF9B" w14:textId="77777777" w:rsidR="009A754B" w:rsidRPr="009A754B" w:rsidRDefault="009A754B" w:rsidP="009A754B">
      <w:pPr>
        <w:numPr>
          <w:ilvl w:val="0"/>
          <w:numId w:val="31"/>
        </w:numPr>
        <w:bidi/>
        <w:rPr>
          <w:rFonts w:cs="B Koodak"/>
        </w:rPr>
      </w:pPr>
      <w:r w:rsidRPr="009A754B">
        <w:rPr>
          <w:rFonts w:cs="B Koodak"/>
          <w:rtl/>
        </w:rPr>
        <w:t>سیستم پیام و نوتیفیکیشن</w:t>
      </w:r>
    </w:p>
    <w:p w14:paraId="7061FC20" w14:textId="77777777" w:rsidR="009A754B" w:rsidRPr="009A754B" w:rsidRDefault="009A754B" w:rsidP="009A754B">
      <w:pPr>
        <w:numPr>
          <w:ilvl w:val="0"/>
          <w:numId w:val="31"/>
        </w:numPr>
        <w:bidi/>
        <w:rPr>
          <w:rFonts w:cs="B Koodak"/>
        </w:rPr>
      </w:pPr>
      <w:r w:rsidRPr="009A754B">
        <w:rPr>
          <w:rFonts w:cs="B Koodak"/>
        </w:rPr>
        <w:t xml:space="preserve">API </w:t>
      </w:r>
      <w:r w:rsidRPr="009A754B">
        <w:rPr>
          <w:rFonts w:cs="B Koodak"/>
          <w:rtl/>
        </w:rPr>
        <w:t>برای عملکردهای اصلی</w:t>
      </w:r>
    </w:p>
    <w:p w14:paraId="7A124A43" w14:textId="77777777" w:rsidR="009A754B" w:rsidRPr="009A754B" w:rsidRDefault="009A754B" w:rsidP="009A754B">
      <w:pPr>
        <w:numPr>
          <w:ilvl w:val="0"/>
          <w:numId w:val="31"/>
        </w:numPr>
        <w:bidi/>
        <w:rPr>
          <w:rFonts w:cs="B Koodak"/>
        </w:rPr>
      </w:pPr>
      <w:r w:rsidRPr="009A754B">
        <w:rPr>
          <w:rFonts w:cs="B Koodak"/>
          <w:rtl/>
        </w:rPr>
        <w:t>پردازش هوش مصنوعی روی متون و فایل‌ها</w:t>
      </w:r>
    </w:p>
    <w:p w14:paraId="2AB7E93F" w14:textId="77777777" w:rsidR="009A754B" w:rsidRPr="009A754B" w:rsidRDefault="009A754B" w:rsidP="009A754B">
      <w:pPr>
        <w:numPr>
          <w:ilvl w:val="0"/>
          <w:numId w:val="31"/>
        </w:numPr>
        <w:bidi/>
        <w:rPr>
          <w:rFonts w:cs="B Koodak"/>
        </w:rPr>
      </w:pPr>
      <w:r w:rsidRPr="009A754B">
        <w:rPr>
          <w:rFonts w:cs="B Koodak"/>
          <w:rtl/>
        </w:rPr>
        <w:t>تولید صورت جلسه نهایی خودکار</w:t>
      </w:r>
    </w:p>
    <w:p w14:paraId="445566F2" w14:textId="77777777" w:rsidR="009A754B" w:rsidRPr="009A754B" w:rsidRDefault="009A754B" w:rsidP="009A754B">
      <w:pPr>
        <w:bidi/>
        <w:rPr>
          <w:rFonts w:cs="B Koodak"/>
        </w:rPr>
      </w:pPr>
    </w:p>
    <w:p w14:paraId="1E32E370" w14:textId="0A217826" w:rsidR="003635D1" w:rsidRPr="009A754B" w:rsidRDefault="001D08AB" w:rsidP="001D08AB">
      <w:pPr>
        <w:pStyle w:val="Heading2"/>
        <w:numPr>
          <w:ilvl w:val="0"/>
          <w:numId w:val="28"/>
        </w:numPr>
        <w:bidi/>
        <w:rPr>
          <w:rFonts w:cs="B Koodak"/>
          <w:color w:val="auto"/>
        </w:rPr>
      </w:pPr>
      <w:bookmarkStart w:id="4" w:name="نیازمندیها-requirements"/>
      <w:bookmarkEnd w:id="2"/>
      <w:bookmarkEnd w:id="3"/>
      <w:r w:rsidRPr="001D08AB">
        <w:rPr>
          <w:rFonts w:ascii="Arial" w:hAnsi="Arial" w:cs="B Koodak"/>
          <w:color w:val="auto"/>
          <w:rtl/>
        </w:rPr>
        <w:t>نیازمندی‌ها</w:t>
      </w:r>
      <w:r w:rsidRPr="001D08AB">
        <w:rPr>
          <w:rFonts w:ascii="Arial" w:hAnsi="Arial" w:cs="B Koodak"/>
          <w:color w:val="auto"/>
        </w:rPr>
        <w:t xml:space="preserve"> (Requirements)</w:t>
      </w:r>
      <w:r>
        <w:rPr>
          <w:rFonts w:ascii="Arial" w:hAnsi="Arial" w:cs="B Koodak" w:hint="cs"/>
          <w:color w:val="auto"/>
          <w:rtl/>
        </w:rPr>
        <w:t xml:space="preserve"> </w:t>
      </w:r>
    </w:p>
    <w:p w14:paraId="0FDD59E2" w14:textId="77777777" w:rsidR="00CF41E7" w:rsidRPr="009A754B" w:rsidRDefault="00CF41E7" w:rsidP="00CF41E7">
      <w:pPr>
        <w:pStyle w:val="Compact"/>
        <w:numPr>
          <w:ilvl w:val="0"/>
          <w:numId w:val="8"/>
        </w:numPr>
        <w:bidi/>
        <w:rPr>
          <w:rFonts w:cs="B Koodak"/>
        </w:rPr>
      </w:pPr>
      <w:r w:rsidRPr="009A754B">
        <w:rPr>
          <w:rFonts w:ascii="Arial" w:hAnsi="Arial" w:cs="B Koodak"/>
          <w:b/>
          <w:bCs/>
          <w:rtl/>
        </w:rPr>
        <w:t>نسخه</w:t>
      </w:r>
      <w:r w:rsidRPr="009A754B">
        <w:rPr>
          <w:rFonts w:ascii="Arial" w:hAnsi="Arial" w:cs="B Koodak"/>
          <w:b/>
          <w:bCs/>
        </w:rPr>
        <w:t xml:space="preserve"> Python: 3.10 </w:t>
      </w:r>
      <w:r w:rsidRPr="009A754B">
        <w:rPr>
          <w:rFonts w:ascii="Arial" w:hAnsi="Arial" w:cs="B Koodak"/>
          <w:b/>
          <w:bCs/>
          <w:rtl/>
        </w:rPr>
        <w:t>یا بالاتر</w:t>
      </w:r>
    </w:p>
    <w:p w14:paraId="417D8ABC" w14:textId="5DC95561" w:rsidR="00CF41E7" w:rsidRPr="009A754B" w:rsidRDefault="00CF41E7" w:rsidP="00CF41E7">
      <w:pPr>
        <w:pStyle w:val="Compact"/>
        <w:numPr>
          <w:ilvl w:val="0"/>
          <w:numId w:val="8"/>
        </w:numPr>
        <w:bidi/>
        <w:rPr>
          <w:rFonts w:cs="B Koodak"/>
        </w:rPr>
      </w:pPr>
      <w:r w:rsidRPr="009A754B">
        <w:rPr>
          <w:rFonts w:ascii="Times New Roman" w:eastAsia="Times New Roman" w:hAnsi="Times New Roman" w:cs="B Koodak"/>
          <w:b/>
          <w:bCs/>
          <w:rtl/>
        </w:rPr>
        <w:t xml:space="preserve"> </w:t>
      </w:r>
      <w:r w:rsidRPr="009A754B">
        <w:rPr>
          <w:rFonts w:cs="B Koodak"/>
          <w:b/>
          <w:bCs/>
          <w:rtl/>
        </w:rPr>
        <w:t>کتابخانه‌ها / پکیج‌ها</w:t>
      </w:r>
      <w:r w:rsidRPr="009A754B">
        <w:rPr>
          <w:rFonts w:cs="B Koodak"/>
          <w:b/>
          <w:bCs/>
        </w:rPr>
        <w:t>:</w:t>
      </w:r>
    </w:p>
    <w:p w14:paraId="084014F5" w14:textId="11E592C5" w:rsidR="00CF41E7" w:rsidRPr="00CF41E7" w:rsidRDefault="00CF41E7" w:rsidP="00CF41E7">
      <w:pPr>
        <w:pStyle w:val="Compact"/>
        <w:numPr>
          <w:ilvl w:val="0"/>
          <w:numId w:val="18"/>
        </w:numPr>
        <w:bidi/>
        <w:rPr>
          <w:rFonts w:cs="B Koodak"/>
        </w:rPr>
      </w:pPr>
      <w:r w:rsidRPr="00CF41E7">
        <w:rPr>
          <w:rFonts w:cs="B Koodak"/>
        </w:rPr>
        <w:t xml:space="preserve">json </w:t>
      </w:r>
      <w:r w:rsidRPr="009A754B">
        <w:rPr>
          <w:rFonts w:cs="B Koodak" w:hint="cs"/>
          <w:rtl/>
        </w:rPr>
        <w:t xml:space="preserve"> </w:t>
      </w:r>
      <w:r w:rsidRPr="00CF41E7">
        <w:rPr>
          <w:rFonts w:cs="B Koodak"/>
          <w:rtl/>
        </w:rPr>
        <w:t>برای ذخیره و خواندن داده‌ها</w:t>
      </w:r>
    </w:p>
    <w:p w14:paraId="1D70B97F" w14:textId="2F3C54BA" w:rsidR="00CF41E7" w:rsidRPr="00CF41E7" w:rsidRDefault="00CF41E7" w:rsidP="00CF41E7">
      <w:pPr>
        <w:pStyle w:val="Compact"/>
        <w:numPr>
          <w:ilvl w:val="0"/>
          <w:numId w:val="18"/>
        </w:numPr>
        <w:bidi/>
        <w:rPr>
          <w:rFonts w:cs="B Koodak"/>
        </w:rPr>
      </w:pPr>
      <w:r w:rsidRPr="00CF41E7">
        <w:rPr>
          <w:rFonts w:cs="B Koodak"/>
        </w:rPr>
        <w:t xml:space="preserve">os </w:t>
      </w:r>
      <w:r w:rsidRPr="009A754B">
        <w:rPr>
          <w:rFonts w:cs="B Koodak" w:hint="cs"/>
          <w:rtl/>
        </w:rPr>
        <w:t xml:space="preserve"> </w:t>
      </w:r>
      <w:r w:rsidRPr="00CF41E7">
        <w:rPr>
          <w:rFonts w:cs="B Koodak"/>
          <w:rtl/>
        </w:rPr>
        <w:t>برای بررسی مسیر فایل‌ها</w:t>
      </w:r>
    </w:p>
    <w:p w14:paraId="08890359" w14:textId="272612AB" w:rsidR="00CF41E7" w:rsidRPr="00CF41E7" w:rsidRDefault="00CF41E7" w:rsidP="00CF41E7">
      <w:pPr>
        <w:pStyle w:val="Compact"/>
        <w:numPr>
          <w:ilvl w:val="0"/>
          <w:numId w:val="18"/>
        </w:numPr>
        <w:bidi/>
        <w:rPr>
          <w:rFonts w:cs="B Koodak"/>
        </w:rPr>
      </w:pPr>
      <w:r w:rsidRPr="00CF41E7">
        <w:rPr>
          <w:rFonts w:cs="B Koodak"/>
        </w:rPr>
        <w:t xml:space="preserve">hashlib </w:t>
      </w:r>
      <w:r w:rsidRPr="009A754B">
        <w:rPr>
          <w:rFonts w:cs="B Koodak" w:hint="cs"/>
          <w:rtl/>
        </w:rPr>
        <w:t xml:space="preserve"> </w:t>
      </w:r>
      <w:r w:rsidRPr="00CF41E7">
        <w:rPr>
          <w:rFonts w:cs="B Koodak"/>
          <w:rtl/>
        </w:rPr>
        <w:t>برای هش کردن رمز عبور</w:t>
      </w:r>
    </w:p>
    <w:p w14:paraId="4DF9A27A" w14:textId="77777777" w:rsidR="00CF41E7" w:rsidRPr="009A754B" w:rsidRDefault="00CF41E7" w:rsidP="00CF41E7">
      <w:pPr>
        <w:pStyle w:val="Compact"/>
        <w:numPr>
          <w:ilvl w:val="0"/>
          <w:numId w:val="18"/>
        </w:numPr>
        <w:bidi/>
        <w:rPr>
          <w:rFonts w:cs="B Koodak"/>
        </w:rPr>
      </w:pPr>
      <w:r w:rsidRPr="00CF41E7">
        <w:rPr>
          <w:rFonts w:cs="B Koodak"/>
        </w:rPr>
        <w:lastRenderedPageBreak/>
        <w:t xml:space="preserve">datetime </w:t>
      </w:r>
      <w:r w:rsidRPr="009A754B">
        <w:rPr>
          <w:rFonts w:cs="B Koodak" w:hint="cs"/>
          <w:rtl/>
        </w:rPr>
        <w:t xml:space="preserve"> </w:t>
      </w:r>
      <w:r w:rsidRPr="00CF41E7">
        <w:rPr>
          <w:rFonts w:cs="B Koodak"/>
          <w:rtl/>
        </w:rPr>
        <w:t>برای مدیریت تاریخ‌ها</w:t>
      </w:r>
    </w:p>
    <w:p w14:paraId="772B2C85" w14:textId="77777777" w:rsidR="00CF41E7" w:rsidRPr="009A754B" w:rsidRDefault="00CF41E7" w:rsidP="00CF41E7">
      <w:pPr>
        <w:pStyle w:val="Compact"/>
        <w:bidi/>
        <w:ind w:left="360"/>
        <w:rPr>
          <w:rFonts w:ascii="Arial" w:hAnsi="Arial" w:cs="B Koodak"/>
          <w:b/>
          <w:bCs/>
          <w:rtl/>
        </w:rPr>
      </w:pPr>
    </w:p>
    <w:p w14:paraId="7729FD39" w14:textId="25A9F044" w:rsidR="003635D1" w:rsidRPr="009A754B" w:rsidRDefault="003635D1" w:rsidP="00CF41E7">
      <w:pPr>
        <w:pStyle w:val="Compact"/>
        <w:bidi/>
        <w:ind w:left="360"/>
        <w:rPr>
          <w:rFonts w:cs="B Koodak"/>
          <w:rtl/>
        </w:rPr>
      </w:pPr>
    </w:p>
    <w:p w14:paraId="746C1141" w14:textId="77777777" w:rsidR="00CF41E7" w:rsidRPr="009A754B" w:rsidRDefault="00CF41E7" w:rsidP="00CF41E7">
      <w:pPr>
        <w:pStyle w:val="Compact"/>
        <w:bidi/>
        <w:ind w:left="360"/>
        <w:rPr>
          <w:rFonts w:cs="B Koodak"/>
          <w:rtl/>
        </w:rPr>
      </w:pPr>
    </w:p>
    <w:p w14:paraId="7BB4CBF2" w14:textId="77777777" w:rsidR="00CF41E7" w:rsidRPr="009A754B" w:rsidRDefault="00CF41E7" w:rsidP="00CF41E7">
      <w:pPr>
        <w:pStyle w:val="Compact"/>
        <w:bidi/>
        <w:ind w:left="360"/>
        <w:rPr>
          <w:rFonts w:cs="B Koodak"/>
        </w:rPr>
      </w:pPr>
    </w:p>
    <w:p w14:paraId="463CEB6F" w14:textId="2A20CFC7" w:rsidR="00CF41E7" w:rsidRPr="009A754B" w:rsidRDefault="00CF41E7" w:rsidP="00CF41E7">
      <w:pPr>
        <w:pStyle w:val="SourceCode"/>
        <w:numPr>
          <w:ilvl w:val="0"/>
          <w:numId w:val="16"/>
        </w:numPr>
        <w:bidi/>
        <w:rPr>
          <w:rFonts w:asciiTheme="majorHAnsi" w:eastAsiaTheme="majorEastAsia" w:hAnsiTheme="majorHAnsi" w:cs="B Koodak"/>
          <w:sz w:val="32"/>
          <w:szCs w:val="32"/>
          <w:rtl/>
        </w:rPr>
      </w:pPr>
      <w:bookmarkStart w:id="5" w:name="ساختار-پروژه-project-structure"/>
      <w:bookmarkEnd w:id="4"/>
      <w:r w:rsidRPr="009A754B">
        <w:rPr>
          <w:rFonts w:asciiTheme="majorHAnsi" w:eastAsiaTheme="majorEastAsia" w:hAnsiTheme="majorHAnsi" w:cs="B Koodak"/>
          <w:sz w:val="32"/>
          <w:szCs w:val="32"/>
          <w:rtl/>
        </w:rPr>
        <w:t>ساختار پروژه</w:t>
      </w:r>
      <w:r w:rsidRPr="009A754B">
        <w:rPr>
          <w:rFonts w:asciiTheme="majorHAnsi" w:eastAsiaTheme="majorEastAsia" w:hAnsiTheme="majorHAnsi" w:cs="B Koodak"/>
          <w:sz w:val="32"/>
          <w:szCs w:val="32"/>
        </w:rPr>
        <w:t xml:space="preserve"> (Project Structure)</w:t>
      </w:r>
    </w:p>
    <w:p w14:paraId="339A483F" w14:textId="77777777" w:rsidR="00CF41E7" w:rsidRPr="009A754B" w:rsidRDefault="00CF41E7" w:rsidP="00CF41E7">
      <w:pPr>
        <w:spacing w:before="100" w:beforeAutospacing="1" w:after="100" w:afterAutospacing="1"/>
        <w:ind w:left="360"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Symbol" w:cs="B Koodak"/>
        </w:rPr>
        <w:t></w:t>
      </w:r>
      <w:r w:rsidRPr="009A754B">
        <w:rPr>
          <w:rFonts w:ascii="Times New Roman" w:eastAsia="Times New Roman" w:hAnsi="Times New Roman" w:cs="B Koodak"/>
        </w:rPr>
        <w:t xml:space="preserve">  </w:t>
      </w:r>
      <w:r w:rsidRPr="009A754B">
        <w:rPr>
          <w:rFonts w:ascii="Times New Roman" w:eastAsia="Times New Roman" w:hAnsi="Times New Roman" w:cs="B Koodak"/>
          <w:b/>
          <w:bCs/>
        </w:rPr>
        <w:t>data/</w:t>
      </w:r>
      <w:r w:rsidRPr="009A754B">
        <w:rPr>
          <w:rFonts w:ascii="Times New Roman" w:eastAsia="Times New Roman" w:hAnsi="Times New Roman" w:cs="B Koodak"/>
        </w:rPr>
        <w:t xml:space="preserve">: </w:t>
      </w:r>
      <w:r w:rsidRPr="009A754B">
        <w:rPr>
          <w:rFonts w:ascii="Times New Roman" w:eastAsia="Times New Roman" w:hAnsi="Times New Roman" w:cs="B Koodak"/>
          <w:rtl/>
        </w:rPr>
        <w:t>شامل فایل‌های</w:t>
      </w:r>
      <w:r w:rsidRPr="009A754B">
        <w:rPr>
          <w:rFonts w:ascii="Times New Roman" w:eastAsia="Times New Roman" w:hAnsi="Times New Roman" w:cs="B Koodak"/>
        </w:rPr>
        <w:t xml:space="preserve"> JSON </w:t>
      </w:r>
      <w:r w:rsidRPr="009A754B">
        <w:rPr>
          <w:rFonts w:ascii="Times New Roman" w:eastAsia="Times New Roman" w:hAnsi="Times New Roman" w:cs="B Koodak"/>
          <w:rtl/>
        </w:rPr>
        <w:t>است که داده‌ها در آن‌ها ذخیره می‌شوند</w:t>
      </w:r>
      <w:r w:rsidRPr="009A754B">
        <w:rPr>
          <w:rFonts w:ascii="Times New Roman" w:eastAsia="Times New Roman" w:hAnsi="Times New Roman" w:cs="B Koodak"/>
        </w:rPr>
        <w:t>.</w:t>
      </w:r>
    </w:p>
    <w:p w14:paraId="40D26739" w14:textId="77777777" w:rsidR="00CF41E7" w:rsidRPr="009A754B" w:rsidRDefault="00CF41E7" w:rsidP="00CF41E7">
      <w:pPr>
        <w:spacing w:before="100" w:beforeAutospacing="1" w:after="100" w:afterAutospacing="1"/>
        <w:ind w:left="360"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Symbol" w:cs="B Koodak"/>
        </w:rPr>
        <w:t></w:t>
      </w:r>
      <w:r w:rsidRPr="009A754B">
        <w:rPr>
          <w:rFonts w:ascii="Times New Roman" w:eastAsia="Times New Roman" w:hAnsi="Times New Roman" w:cs="B Koodak"/>
        </w:rPr>
        <w:t xml:space="preserve">  </w:t>
      </w:r>
      <w:r w:rsidRPr="009A754B">
        <w:rPr>
          <w:rFonts w:ascii="Times New Roman" w:eastAsia="Times New Roman" w:hAnsi="Times New Roman" w:cs="B Koodak"/>
          <w:b/>
          <w:bCs/>
        </w:rPr>
        <w:t>files/</w:t>
      </w:r>
      <w:r w:rsidRPr="009A754B">
        <w:rPr>
          <w:rFonts w:ascii="Times New Roman" w:eastAsia="Times New Roman" w:hAnsi="Times New Roman" w:cs="B Koodak"/>
        </w:rPr>
        <w:t xml:space="preserve">: </w:t>
      </w:r>
      <w:r w:rsidRPr="009A754B">
        <w:rPr>
          <w:rFonts w:ascii="Times New Roman" w:eastAsia="Times New Roman" w:hAnsi="Times New Roman" w:cs="B Koodak"/>
          <w:rtl/>
        </w:rPr>
        <w:t>پوشه‌ای برای ذخیره تصاویر و فایل‌های</w:t>
      </w:r>
      <w:r w:rsidRPr="009A754B">
        <w:rPr>
          <w:rFonts w:ascii="Times New Roman" w:eastAsia="Times New Roman" w:hAnsi="Times New Roman" w:cs="B Koodak"/>
        </w:rPr>
        <w:t xml:space="preserve"> PDF </w:t>
      </w:r>
      <w:r w:rsidRPr="009A754B">
        <w:rPr>
          <w:rFonts w:ascii="Times New Roman" w:eastAsia="Times New Roman" w:hAnsi="Times New Roman" w:cs="B Koodak"/>
          <w:rtl/>
        </w:rPr>
        <w:t>مربوط به پایان‌نامه‌ها</w:t>
      </w:r>
      <w:r w:rsidRPr="009A754B">
        <w:rPr>
          <w:rFonts w:ascii="Times New Roman" w:eastAsia="Times New Roman" w:hAnsi="Times New Roman" w:cs="B Koodak"/>
        </w:rPr>
        <w:t>.</w:t>
      </w:r>
    </w:p>
    <w:p w14:paraId="62CEDF18" w14:textId="77777777" w:rsidR="00CF41E7" w:rsidRPr="009A754B" w:rsidRDefault="00CF41E7" w:rsidP="00CF41E7">
      <w:pPr>
        <w:spacing w:before="100" w:beforeAutospacing="1" w:after="100" w:afterAutospacing="1"/>
        <w:ind w:left="360"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Symbol" w:cs="B Koodak"/>
        </w:rPr>
        <w:t></w:t>
      </w:r>
      <w:r w:rsidRPr="009A754B">
        <w:rPr>
          <w:rFonts w:ascii="Times New Roman" w:eastAsia="Times New Roman" w:hAnsi="Times New Roman" w:cs="B Koodak"/>
        </w:rPr>
        <w:t xml:space="preserve">  </w:t>
      </w:r>
      <w:r w:rsidRPr="009A754B">
        <w:rPr>
          <w:rFonts w:ascii="Times New Roman" w:eastAsia="Times New Roman" w:hAnsi="Times New Roman" w:cs="B Koodak"/>
          <w:b/>
          <w:bCs/>
        </w:rPr>
        <w:t>main.py</w:t>
      </w:r>
      <w:r w:rsidRPr="009A754B">
        <w:rPr>
          <w:rFonts w:ascii="Times New Roman" w:eastAsia="Times New Roman" w:hAnsi="Times New Roman" w:cs="B Koodak"/>
        </w:rPr>
        <w:t xml:space="preserve">: </w:t>
      </w:r>
      <w:r w:rsidRPr="009A754B">
        <w:rPr>
          <w:rFonts w:ascii="Times New Roman" w:eastAsia="Times New Roman" w:hAnsi="Times New Roman" w:cs="B Koodak"/>
          <w:rtl/>
        </w:rPr>
        <w:t>نقطه ورود برنامه و مدیریت منوها</w:t>
      </w:r>
      <w:r w:rsidRPr="009A754B">
        <w:rPr>
          <w:rFonts w:ascii="Times New Roman" w:eastAsia="Times New Roman" w:hAnsi="Times New Roman" w:cs="B Koodak"/>
        </w:rPr>
        <w:t>.</w:t>
      </w:r>
    </w:p>
    <w:p w14:paraId="355174BC" w14:textId="77777777" w:rsidR="00CF41E7" w:rsidRPr="009A754B" w:rsidRDefault="00CF41E7" w:rsidP="00CF41E7">
      <w:pPr>
        <w:spacing w:before="100" w:beforeAutospacing="1" w:after="100" w:afterAutospacing="1"/>
        <w:ind w:left="360"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Symbol" w:cs="B Koodak"/>
        </w:rPr>
        <w:t></w:t>
      </w:r>
      <w:r w:rsidRPr="009A754B">
        <w:rPr>
          <w:rFonts w:ascii="Times New Roman" w:eastAsia="Times New Roman" w:hAnsi="Times New Roman" w:cs="B Koodak"/>
        </w:rPr>
        <w:t xml:space="preserve">  </w:t>
      </w:r>
      <w:r w:rsidRPr="009A754B">
        <w:rPr>
          <w:rFonts w:ascii="Times New Roman" w:eastAsia="Times New Roman" w:hAnsi="Times New Roman" w:cs="B Koodak"/>
          <w:b/>
          <w:bCs/>
        </w:rPr>
        <w:t xml:space="preserve">student.py </w:t>
      </w:r>
      <w:r w:rsidRPr="009A754B">
        <w:rPr>
          <w:rFonts w:ascii="Times New Roman" w:eastAsia="Times New Roman" w:hAnsi="Times New Roman" w:cs="B Koodak"/>
          <w:b/>
          <w:bCs/>
          <w:rtl/>
        </w:rPr>
        <w:t>و</w:t>
      </w:r>
      <w:r w:rsidRPr="009A754B">
        <w:rPr>
          <w:rFonts w:ascii="Times New Roman" w:eastAsia="Times New Roman" w:hAnsi="Times New Roman" w:cs="B Koodak"/>
          <w:b/>
          <w:bCs/>
        </w:rPr>
        <w:t xml:space="preserve"> teacher.py</w:t>
      </w:r>
      <w:r w:rsidRPr="009A754B">
        <w:rPr>
          <w:rFonts w:ascii="Times New Roman" w:eastAsia="Times New Roman" w:hAnsi="Times New Roman" w:cs="B Koodak"/>
        </w:rPr>
        <w:t xml:space="preserve">: </w:t>
      </w:r>
      <w:r w:rsidRPr="009A754B">
        <w:rPr>
          <w:rFonts w:ascii="Times New Roman" w:eastAsia="Times New Roman" w:hAnsi="Times New Roman" w:cs="B Koodak"/>
          <w:rtl/>
        </w:rPr>
        <w:t>کلاس‌ها و متدهای مربوط به دانشجو و استاد</w:t>
      </w:r>
      <w:r w:rsidRPr="009A754B">
        <w:rPr>
          <w:rFonts w:ascii="Times New Roman" w:eastAsia="Times New Roman" w:hAnsi="Times New Roman" w:cs="B Koodak"/>
        </w:rPr>
        <w:t>.</w:t>
      </w:r>
    </w:p>
    <w:p w14:paraId="10F8220C" w14:textId="77777777" w:rsidR="00CF41E7" w:rsidRPr="009A754B" w:rsidRDefault="00CF41E7" w:rsidP="00CF41E7">
      <w:pPr>
        <w:spacing w:before="100" w:beforeAutospacing="1" w:after="100" w:afterAutospacing="1"/>
        <w:ind w:left="360"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Symbol" w:cs="B Koodak"/>
        </w:rPr>
        <w:t></w:t>
      </w:r>
      <w:r w:rsidRPr="009A754B">
        <w:rPr>
          <w:rFonts w:ascii="Times New Roman" w:eastAsia="Times New Roman" w:hAnsi="Times New Roman" w:cs="B Koodak"/>
        </w:rPr>
        <w:t xml:space="preserve">  </w:t>
      </w:r>
      <w:r w:rsidRPr="009A754B">
        <w:rPr>
          <w:rFonts w:ascii="Times New Roman" w:eastAsia="Times New Roman" w:hAnsi="Times New Roman" w:cs="B Koodak"/>
          <w:b/>
          <w:bCs/>
        </w:rPr>
        <w:t>storage.py</w:t>
      </w:r>
      <w:r w:rsidRPr="009A754B">
        <w:rPr>
          <w:rFonts w:ascii="Times New Roman" w:eastAsia="Times New Roman" w:hAnsi="Times New Roman" w:cs="B Koodak"/>
        </w:rPr>
        <w:t xml:space="preserve">: </w:t>
      </w:r>
      <w:r w:rsidRPr="009A754B">
        <w:rPr>
          <w:rFonts w:ascii="Times New Roman" w:eastAsia="Times New Roman" w:hAnsi="Times New Roman" w:cs="B Koodak"/>
          <w:rtl/>
        </w:rPr>
        <w:t>توابع کمکی برای خواندن و ذخیره داده‌ها</w:t>
      </w:r>
      <w:r w:rsidRPr="009A754B">
        <w:rPr>
          <w:rFonts w:ascii="Times New Roman" w:eastAsia="Times New Roman" w:hAnsi="Times New Roman" w:cs="B Koodak"/>
        </w:rPr>
        <w:t>.</w:t>
      </w:r>
    </w:p>
    <w:p w14:paraId="755E3964" w14:textId="77777777" w:rsidR="00CF41E7" w:rsidRPr="009A754B" w:rsidRDefault="00CF41E7" w:rsidP="00CF41E7">
      <w:pPr>
        <w:bidi/>
        <w:spacing w:before="100" w:beforeAutospacing="1" w:after="100" w:afterAutospacing="1"/>
        <w:ind w:left="360"/>
        <w:rPr>
          <w:rFonts w:ascii="Times New Roman" w:eastAsia="Times New Roman" w:hAnsi="Symbol" w:cs="B Koodak"/>
          <w:rtl/>
        </w:rPr>
      </w:pPr>
    </w:p>
    <w:p w14:paraId="1449D590" w14:textId="77777777" w:rsidR="00CF41E7" w:rsidRPr="009A754B" w:rsidRDefault="00CF41E7" w:rsidP="00CF41E7">
      <w:pPr>
        <w:bidi/>
        <w:spacing w:before="100" w:beforeAutospacing="1" w:after="100" w:afterAutospacing="1"/>
        <w:ind w:left="360"/>
        <w:rPr>
          <w:rFonts w:ascii="Times New Roman" w:eastAsia="Times New Roman" w:hAnsi="Symbol" w:cs="B Koodak"/>
          <w:rtl/>
        </w:rPr>
      </w:pPr>
    </w:p>
    <w:p w14:paraId="54E03BA7" w14:textId="71E31DFE" w:rsidR="003635D1" w:rsidRPr="009A754B" w:rsidRDefault="003635D1" w:rsidP="00CF41E7">
      <w:pPr>
        <w:bidi/>
        <w:spacing w:before="100" w:beforeAutospacing="1" w:after="100" w:afterAutospacing="1"/>
        <w:ind w:left="360"/>
        <w:rPr>
          <w:rFonts w:cs="B Koodak"/>
        </w:rPr>
      </w:pPr>
    </w:p>
    <w:p w14:paraId="6343AA47" w14:textId="35E84BEC" w:rsidR="00CF41E7" w:rsidRPr="009A754B" w:rsidRDefault="00CF41E7" w:rsidP="00CF41E7">
      <w:pPr>
        <w:pStyle w:val="Heading3"/>
        <w:numPr>
          <w:ilvl w:val="0"/>
          <w:numId w:val="16"/>
        </w:numPr>
        <w:bidi/>
        <w:rPr>
          <w:rFonts w:asciiTheme="majorHAnsi" w:hAnsiTheme="majorHAnsi" w:cs="B Koodak"/>
          <w:color w:val="auto"/>
          <w:sz w:val="32"/>
          <w:szCs w:val="32"/>
          <w:rtl/>
        </w:rPr>
      </w:pPr>
      <w:bookmarkStart w:id="6" w:name="storage.py"/>
      <w:bookmarkStart w:id="7" w:name="توضیح-کلاسها-و-توابع-classes-functions"/>
      <w:bookmarkEnd w:id="5"/>
      <w:r w:rsidRPr="009A754B">
        <w:rPr>
          <w:rFonts w:asciiTheme="majorHAnsi" w:hAnsiTheme="majorHAnsi" w:cs="B Koodak"/>
          <w:color w:val="auto"/>
          <w:sz w:val="32"/>
          <w:szCs w:val="32"/>
          <w:rtl/>
        </w:rPr>
        <w:t>توضیح کلاس‌ها و توابع</w:t>
      </w:r>
      <w:r w:rsidRPr="009A754B">
        <w:rPr>
          <w:rFonts w:asciiTheme="majorHAnsi" w:hAnsiTheme="majorHAnsi" w:cs="B Koodak"/>
          <w:color w:val="auto"/>
          <w:sz w:val="32"/>
          <w:szCs w:val="32"/>
        </w:rPr>
        <w:t xml:space="preserve"> (Classes &amp; Functions)</w:t>
      </w:r>
    </w:p>
    <w:p w14:paraId="4D8ECB14" w14:textId="70901A08" w:rsidR="003635D1" w:rsidRPr="009A754B" w:rsidRDefault="00000000" w:rsidP="00CF41E7">
      <w:pPr>
        <w:pStyle w:val="Heading3"/>
        <w:bidi/>
        <w:rPr>
          <w:rFonts w:cs="B Koodak"/>
          <w:color w:val="auto"/>
        </w:rPr>
      </w:pPr>
      <w:r w:rsidRPr="009A754B">
        <w:rPr>
          <w:rFonts w:cs="B Koodak"/>
          <w:color w:val="auto"/>
        </w:rPr>
        <w:t>storage.py</w:t>
      </w:r>
    </w:p>
    <w:p w14:paraId="7A118C56" w14:textId="77777777" w:rsidR="003635D1" w:rsidRPr="009A754B" w:rsidRDefault="00000000" w:rsidP="005101BD">
      <w:pPr>
        <w:pStyle w:val="Compact"/>
        <w:numPr>
          <w:ilvl w:val="0"/>
          <w:numId w:val="11"/>
        </w:numPr>
        <w:bidi/>
        <w:rPr>
          <w:rFonts w:cs="B Koodak"/>
        </w:rPr>
      </w:pPr>
      <w:r w:rsidRPr="009A754B">
        <w:rPr>
          <w:rStyle w:val="VerbatimChar"/>
          <w:rFonts w:cs="B Koodak"/>
        </w:rPr>
        <w:t>load_json(path)</w:t>
      </w:r>
      <w:r w:rsidRPr="009A754B">
        <w:rPr>
          <w:rFonts w:cs="B Koodak"/>
        </w:rPr>
        <w:t xml:space="preserve">: </w:t>
      </w:r>
      <w:r w:rsidRPr="009A754B">
        <w:rPr>
          <w:rFonts w:ascii="Arial" w:hAnsi="Arial" w:cs="B Koodak"/>
        </w:rPr>
        <w:t>اگر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فایل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وجود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نداشته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باشد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لیست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خال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برمی</w:t>
      </w:r>
      <w:r w:rsidRPr="009A754B">
        <w:rPr>
          <w:rFonts w:cs="B Koodak"/>
        </w:rPr>
        <w:t>‌</w:t>
      </w:r>
      <w:r w:rsidRPr="009A754B">
        <w:rPr>
          <w:rFonts w:ascii="Arial" w:hAnsi="Arial" w:cs="B Koodak"/>
        </w:rPr>
        <w:t>گرداند؛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در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غیر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این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صورت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داده</w:t>
      </w:r>
      <w:r w:rsidRPr="009A754B">
        <w:rPr>
          <w:rFonts w:cs="B Koodak"/>
        </w:rPr>
        <w:t>‌</w:t>
      </w:r>
      <w:r w:rsidRPr="009A754B">
        <w:rPr>
          <w:rFonts w:ascii="Arial" w:hAnsi="Arial" w:cs="B Koodak"/>
        </w:rPr>
        <w:t>های</w:t>
      </w:r>
      <w:r w:rsidRPr="009A754B">
        <w:rPr>
          <w:rFonts w:cs="B Koodak"/>
        </w:rPr>
        <w:t xml:space="preserve"> JSON </w:t>
      </w:r>
      <w:r w:rsidRPr="009A754B">
        <w:rPr>
          <w:rFonts w:ascii="Arial" w:hAnsi="Arial" w:cs="B Koodak"/>
        </w:rPr>
        <w:t>را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برمی</w:t>
      </w:r>
      <w:r w:rsidRPr="009A754B">
        <w:rPr>
          <w:rFonts w:cs="B Koodak"/>
        </w:rPr>
        <w:t>‌</w:t>
      </w:r>
      <w:r w:rsidRPr="009A754B">
        <w:rPr>
          <w:rFonts w:ascii="Arial" w:hAnsi="Arial" w:cs="B Koodak"/>
        </w:rPr>
        <w:t>گرداند</w:t>
      </w:r>
      <w:r w:rsidRPr="009A754B">
        <w:rPr>
          <w:rFonts w:cs="B Koodak"/>
        </w:rPr>
        <w:t>.</w:t>
      </w:r>
    </w:p>
    <w:p w14:paraId="0E41C9CA" w14:textId="77777777" w:rsidR="003635D1" w:rsidRPr="009A754B" w:rsidRDefault="00000000" w:rsidP="005101BD">
      <w:pPr>
        <w:pStyle w:val="Compact"/>
        <w:numPr>
          <w:ilvl w:val="0"/>
          <w:numId w:val="11"/>
        </w:numPr>
        <w:bidi/>
        <w:rPr>
          <w:rFonts w:cs="B Koodak"/>
        </w:rPr>
      </w:pPr>
      <w:r w:rsidRPr="009A754B">
        <w:rPr>
          <w:rStyle w:val="VerbatimChar"/>
          <w:rFonts w:cs="B Koodak"/>
        </w:rPr>
        <w:t>save_json(path, data)</w:t>
      </w:r>
      <w:r w:rsidRPr="009A754B">
        <w:rPr>
          <w:rFonts w:cs="B Koodak"/>
        </w:rPr>
        <w:t xml:space="preserve">: </w:t>
      </w:r>
      <w:r w:rsidRPr="009A754B">
        <w:rPr>
          <w:rFonts w:ascii="Arial" w:hAnsi="Arial" w:cs="B Koodak"/>
        </w:rPr>
        <w:t>داده</w:t>
      </w:r>
      <w:r w:rsidRPr="009A754B">
        <w:rPr>
          <w:rFonts w:cs="B Koodak"/>
        </w:rPr>
        <w:t>‌</w:t>
      </w:r>
      <w:r w:rsidRPr="009A754B">
        <w:rPr>
          <w:rFonts w:ascii="Arial" w:hAnsi="Arial" w:cs="B Koodak"/>
        </w:rPr>
        <w:t>ها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را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با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فرمت</w:t>
      </w:r>
      <w:r w:rsidRPr="009A754B">
        <w:rPr>
          <w:rFonts w:cs="B Koodak"/>
        </w:rPr>
        <w:t xml:space="preserve"> JSON </w:t>
      </w:r>
      <w:r w:rsidRPr="009A754B">
        <w:rPr>
          <w:rFonts w:ascii="Arial" w:hAnsi="Arial" w:cs="B Koodak"/>
        </w:rPr>
        <w:t>در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سیر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شخص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ذخیره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ی</w:t>
      </w:r>
      <w:r w:rsidRPr="009A754B">
        <w:rPr>
          <w:rFonts w:cs="B Koodak"/>
        </w:rPr>
        <w:t>‌</w:t>
      </w:r>
      <w:r w:rsidRPr="009A754B">
        <w:rPr>
          <w:rFonts w:ascii="Arial" w:hAnsi="Arial" w:cs="B Koodak"/>
        </w:rPr>
        <w:t>کند</w:t>
      </w:r>
      <w:r w:rsidRPr="009A754B">
        <w:rPr>
          <w:rFonts w:cs="B Koodak"/>
        </w:rPr>
        <w:t>.</w:t>
      </w:r>
    </w:p>
    <w:p w14:paraId="0CE6F851" w14:textId="77777777" w:rsidR="003635D1" w:rsidRPr="009A754B" w:rsidRDefault="00000000" w:rsidP="005101BD">
      <w:pPr>
        <w:pStyle w:val="Heading3"/>
        <w:bidi/>
        <w:rPr>
          <w:rFonts w:cs="B Koodak"/>
          <w:color w:val="auto"/>
        </w:rPr>
      </w:pPr>
      <w:bookmarkStart w:id="8" w:name="student.py"/>
      <w:bookmarkEnd w:id="6"/>
      <w:r w:rsidRPr="009A754B">
        <w:rPr>
          <w:rFonts w:cs="B Koodak"/>
          <w:color w:val="auto"/>
        </w:rPr>
        <w:t>student.py</w:t>
      </w:r>
    </w:p>
    <w:p w14:paraId="4B6B8CFF" w14:textId="48297F9E" w:rsidR="00CF41E7" w:rsidRPr="009A754B" w:rsidRDefault="00CF41E7" w:rsidP="00CF41E7">
      <w:pPr>
        <w:pStyle w:val="FirstParagraph"/>
        <w:bidi/>
        <w:rPr>
          <w:rFonts w:cs="B Koodak"/>
          <w:b/>
          <w:bCs/>
        </w:rPr>
      </w:pPr>
      <w:bookmarkStart w:id="9" w:name="teacher.py"/>
      <w:bookmarkEnd w:id="8"/>
      <w:r w:rsidRPr="009A754B">
        <w:rPr>
          <w:rFonts w:cs="B Koodak"/>
          <w:b/>
          <w:bCs/>
          <w:rtl/>
        </w:rPr>
        <w:t>کلاس</w:t>
      </w:r>
      <w:r w:rsidRPr="009A754B">
        <w:rPr>
          <w:rFonts w:cs="B Koodak"/>
          <w:b/>
          <w:bCs/>
        </w:rPr>
        <w:t xml:space="preserve"> Student</w:t>
      </w:r>
    </w:p>
    <w:p w14:paraId="780CEF05" w14:textId="77777777" w:rsidR="00CF41E7" w:rsidRPr="00CF41E7" w:rsidRDefault="00CF41E7" w:rsidP="00CF41E7">
      <w:pPr>
        <w:pStyle w:val="FirstParagraph"/>
        <w:numPr>
          <w:ilvl w:val="0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>Attributes:</w:t>
      </w:r>
    </w:p>
    <w:p w14:paraId="233A9199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code: </w:t>
      </w:r>
      <w:r w:rsidRPr="00CF41E7">
        <w:rPr>
          <w:rFonts w:cs="B Koodak"/>
          <w:b/>
          <w:bCs/>
          <w:rtl/>
        </w:rPr>
        <w:t>کد دانشجویی</w:t>
      </w:r>
    </w:p>
    <w:p w14:paraId="18F05AF3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lastRenderedPageBreak/>
        <w:t xml:space="preserve">name: </w:t>
      </w:r>
      <w:r w:rsidRPr="00CF41E7">
        <w:rPr>
          <w:rFonts w:cs="B Koodak"/>
          <w:b/>
          <w:bCs/>
          <w:rtl/>
        </w:rPr>
        <w:t>نام کامل</w:t>
      </w:r>
    </w:p>
    <w:p w14:paraId="57DDD0E0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password: </w:t>
      </w:r>
      <w:r w:rsidRPr="00CF41E7">
        <w:rPr>
          <w:rFonts w:cs="B Koodak"/>
          <w:b/>
          <w:bCs/>
          <w:rtl/>
        </w:rPr>
        <w:t>رمز هش شده</w:t>
      </w:r>
    </w:p>
    <w:p w14:paraId="73A30ED8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email: </w:t>
      </w:r>
      <w:r w:rsidRPr="00CF41E7">
        <w:rPr>
          <w:rFonts w:cs="B Koodak"/>
          <w:b/>
          <w:bCs/>
          <w:rtl/>
        </w:rPr>
        <w:t>ایمیل اختیاری</w:t>
      </w:r>
    </w:p>
    <w:p w14:paraId="517D5CC5" w14:textId="77777777" w:rsidR="00CF41E7" w:rsidRPr="00CF41E7" w:rsidRDefault="00CF41E7" w:rsidP="00CF41E7">
      <w:pPr>
        <w:pStyle w:val="FirstParagraph"/>
        <w:numPr>
          <w:ilvl w:val="0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>Methods:</w:t>
      </w:r>
    </w:p>
    <w:p w14:paraId="515CC569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register(): </w:t>
      </w:r>
      <w:r w:rsidRPr="00CF41E7">
        <w:rPr>
          <w:rFonts w:cs="B Koodak"/>
          <w:b/>
          <w:bCs/>
          <w:rtl/>
        </w:rPr>
        <w:t>ثبت‌نام دانشجو با جلوگیری از تکرار کد</w:t>
      </w:r>
    </w:p>
    <w:p w14:paraId="6F0E30CC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login(): </w:t>
      </w:r>
      <w:r w:rsidRPr="00CF41E7">
        <w:rPr>
          <w:rFonts w:cs="B Koodak"/>
          <w:b/>
          <w:bCs/>
          <w:rtl/>
        </w:rPr>
        <w:t>ورود دانشجو با بررسی رمز هش‌شده</w:t>
      </w:r>
    </w:p>
    <w:p w14:paraId="0E72F248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list_courses(): </w:t>
      </w:r>
      <w:r w:rsidRPr="00CF41E7">
        <w:rPr>
          <w:rFonts w:cs="B Koodak"/>
          <w:b/>
          <w:bCs/>
          <w:rtl/>
        </w:rPr>
        <w:t>نمایش لیست دروس با ظرفیت‌ها</w:t>
      </w:r>
    </w:p>
    <w:p w14:paraId="6AC5647C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request_thesis(): </w:t>
      </w:r>
      <w:r w:rsidRPr="00CF41E7">
        <w:rPr>
          <w:rFonts w:cs="B Koodak"/>
          <w:b/>
          <w:bCs/>
          <w:rtl/>
        </w:rPr>
        <w:t>ثبت درخواست پایان‌نامه با بررسی ظرفیت و تکرار</w:t>
      </w:r>
    </w:p>
    <w:p w14:paraId="31ACC8F5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view_requests(): </w:t>
      </w:r>
      <w:r w:rsidRPr="00CF41E7">
        <w:rPr>
          <w:rFonts w:cs="B Koodak"/>
          <w:b/>
          <w:bCs/>
          <w:rtl/>
        </w:rPr>
        <w:t>مشاهده وضعیت درخواست‌ها</w:t>
      </w:r>
    </w:p>
    <w:p w14:paraId="4CA625A9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resubmit_request(): </w:t>
      </w:r>
      <w:r w:rsidRPr="00CF41E7">
        <w:rPr>
          <w:rFonts w:cs="B Koodak"/>
          <w:b/>
          <w:bCs/>
          <w:rtl/>
        </w:rPr>
        <w:t>ارسال مجدد درخواست ردشده</w:t>
      </w:r>
    </w:p>
    <w:p w14:paraId="1CFFA940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request_defense(): </w:t>
      </w:r>
      <w:r w:rsidRPr="00CF41E7">
        <w:rPr>
          <w:rFonts w:cs="B Koodak"/>
          <w:b/>
          <w:bCs/>
          <w:rtl/>
        </w:rPr>
        <w:t>ثبت درخواست دفاع بعد از تایید پایان‌نامه</w:t>
      </w:r>
    </w:p>
    <w:p w14:paraId="170CC276" w14:textId="77777777" w:rsidR="00CF41E7" w:rsidRPr="00CF41E7" w:rsidRDefault="00CF41E7" w:rsidP="00CF41E7">
      <w:pPr>
        <w:pStyle w:val="FirstParagraph"/>
        <w:bidi/>
        <w:rPr>
          <w:rFonts w:cs="B Koodak"/>
          <w:b/>
          <w:bCs/>
        </w:rPr>
      </w:pPr>
      <w:r w:rsidRPr="00CF41E7">
        <w:rPr>
          <w:rFonts w:cs="B Koodak"/>
          <w:b/>
          <w:bCs/>
          <w:rtl/>
        </w:rPr>
        <w:t>ویژگی‌ها و محدودیت‌ها</w:t>
      </w:r>
      <w:r w:rsidRPr="00CF41E7">
        <w:rPr>
          <w:rFonts w:cs="B Koodak"/>
          <w:b/>
          <w:bCs/>
        </w:rPr>
        <w:t>:</w:t>
      </w:r>
    </w:p>
    <w:p w14:paraId="5F8CE3E9" w14:textId="77777777" w:rsidR="00CF41E7" w:rsidRPr="00CF41E7" w:rsidRDefault="00CF41E7" w:rsidP="00CF41E7">
      <w:pPr>
        <w:pStyle w:val="FirstParagraph"/>
        <w:numPr>
          <w:ilvl w:val="0"/>
          <w:numId w:val="20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  <w:rtl/>
        </w:rPr>
        <w:t>تمام تغییرات در</w:t>
      </w:r>
      <w:r w:rsidRPr="00CF41E7">
        <w:rPr>
          <w:rFonts w:cs="B Koodak"/>
          <w:b/>
          <w:bCs/>
        </w:rPr>
        <w:t xml:space="preserve"> thesis.json </w:t>
      </w:r>
      <w:r w:rsidRPr="00CF41E7">
        <w:rPr>
          <w:rFonts w:cs="B Koodak"/>
          <w:b/>
          <w:bCs/>
          <w:rtl/>
        </w:rPr>
        <w:t>ذخیره می‌شوند</w:t>
      </w:r>
      <w:r w:rsidRPr="00CF41E7">
        <w:rPr>
          <w:rFonts w:cs="B Koodak"/>
          <w:b/>
          <w:bCs/>
        </w:rPr>
        <w:t>.</w:t>
      </w:r>
    </w:p>
    <w:p w14:paraId="3B104094" w14:textId="77777777" w:rsidR="00CF41E7" w:rsidRPr="00CF41E7" w:rsidRDefault="00CF41E7" w:rsidP="00CF41E7">
      <w:pPr>
        <w:pStyle w:val="FirstParagraph"/>
        <w:numPr>
          <w:ilvl w:val="0"/>
          <w:numId w:val="20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  <w:rtl/>
        </w:rPr>
        <w:t>وضعیت پایان‌نامه‌ها به صورت متنی ذخیره می‌شود</w:t>
      </w:r>
      <w:r w:rsidRPr="00CF41E7">
        <w:rPr>
          <w:rFonts w:cs="B Koodak"/>
          <w:b/>
          <w:bCs/>
        </w:rPr>
        <w:t xml:space="preserve"> (pending, approved, rejected, defense_pending, defense, done).</w:t>
      </w:r>
    </w:p>
    <w:p w14:paraId="798A4CEC" w14:textId="77777777" w:rsidR="00CF41E7" w:rsidRPr="00CF41E7" w:rsidRDefault="00CF41E7" w:rsidP="00CF41E7">
      <w:pPr>
        <w:pStyle w:val="FirstParagraph"/>
        <w:numPr>
          <w:ilvl w:val="0"/>
          <w:numId w:val="20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  <w:rtl/>
        </w:rPr>
        <w:t xml:space="preserve">امکان ثبت دفاع تنها بعد از گذشت حداقل </w:t>
      </w:r>
      <w:r w:rsidRPr="00CF41E7">
        <w:rPr>
          <w:rFonts w:cs="B Koodak"/>
          <w:b/>
          <w:bCs/>
          <w:rtl/>
          <w:lang w:bidi="fa-IR"/>
        </w:rPr>
        <w:t>۹۰</w:t>
      </w:r>
      <w:r w:rsidRPr="00CF41E7">
        <w:rPr>
          <w:rFonts w:cs="B Koodak"/>
          <w:b/>
          <w:bCs/>
          <w:rtl/>
        </w:rPr>
        <w:t xml:space="preserve"> روز از تایید پایان‌نامه وجود دارد، با امکان رد درخواست توسط دانشجو قبل از ادامه</w:t>
      </w:r>
      <w:r w:rsidRPr="00CF41E7">
        <w:rPr>
          <w:rFonts w:cs="B Koodak"/>
          <w:b/>
          <w:bCs/>
        </w:rPr>
        <w:t>.</w:t>
      </w:r>
    </w:p>
    <w:p w14:paraId="5366AEB3" w14:textId="49B5EDCC" w:rsidR="003635D1" w:rsidRPr="009A754B" w:rsidRDefault="00000000" w:rsidP="00CF41E7">
      <w:pPr>
        <w:pStyle w:val="FirstParagraph"/>
        <w:bidi/>
        <w:rPr>
          <w:rFonts w:cs="B Koodak"/>
        </w:rPr>
      </w:pPr>
      <w:r w:rsidRPr="009A754B">
        <w:rPr>
          <w:rFonts w:cs="B Koodak"/>
        </w:rPr>
        <w:t>teacher.py</w:t>
      </w:r>
    </w:p>
    <w:p w14:paraId="0780128B" w14:textId="7A525074" w:rsidR="00C55B13" w:rsidRPr="009A754B" w:rsidRDefault="00C55B13" w:rsidP="00C55B13">
      <w:pPr>
        <w:pStyle w:val="FirstParagraph"/>
        <w:bidi/>
        <w:rPr>
          <w:rFonts w:cs="B Koodak"/>
          <w:b/>
          <w:bCs/>
        </w:rPr>
      </w:pPr>
      <w:bookmarkStart w:id="10" w:name="main.py"/>
      <w:bookmarkEnd w:id="9"/>
      <w:r w:rsidRPr="009A754B">
        <w:rPr>
          <w:rFonts w:cs="B Koodak"/>
          <w:b/>
          <w:bCs/>
          <w:rtl/>
        </w:rPr>
        <w:t>کلاس</w:t>
      </w:r>
      <w:r w:rsidRPr="009A754B">
        <w:rPr>
          <w:rFonts w:cs="B Koodak"/>
          <w:b/>
          <w:bCs/>
        </w:rPr>
        <w:t xml:space="preserve"> Teacher</w:t>
      </w:r>
    </w:p>
    <w:p w14:paraId="57542467" w14:textId="77777777" w:rsidR="00C55B13" w:rsidRPr="00C55B13" w:rsidRDefault="00C55B13" w:rsidP="00C55B13">
      <w:pPr>
        <w:pStyle w:val="FirstParagraph"/>
        <w:numPr>
          <w:ilvl w:val="0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t>Attributes:</w:t>
      </w:r>
    </w:p>
    <w:p w14:paraId="52056F50" w14:textId="77777777" w:rsidR="00C55B13" w:rsidRPr="00C55B13" w:rsidRDefault="00C55B13" w:rsidP="00C55B13">
      <w:pPr>
        <w:pStyle w:val="FirstParagraph"/>
        <w:numPr>
          <w:ilvl w:val="1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t>code, name, password, email, cap_sup, cap_judge</w:t>
      </w:r>
    </w:p>
    <w:p w14:paraId="358C3F7B" w14:textId="77777777" w:rsidR="00C55B13" w:rsidRPr="00C55B13" w:rsidRDefault="00C55B13" w:rsidP="00C55B13">
      <w:pPr>
        <w:pStyle w:val="FirstParagraph"/>
        <w:numPr>
          <w:ilvl w:val="0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t>Methods:</w:t>
      </w:r>
    </w:p>
    <w:p w14:paraId="606C2F58" w14:textId="77777777" w:rsidR="00C55B13" w:rsidRPr="00C55B13" w:rsidRDefault="00C55B13" w:rsidP="00C55B13">
      <w:pPr>
        <w:pStyle w:val="FirstParagraph"/>
        <w:numPr>
          <w:ilvl w:val="1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t xml:space="preserve">login(): </w:t>
      </w:r>
      <w:r w:rsidRPr="00C55B13">
        <w:rPr>
          <w:rFonts w:cs="B Koodak"/>
          <w:b/>
          <w:bCs/>
          <w:rtl/>
        </w:rPr>
        <w:t>ورود استاد</w:t>
      </w:r>
    </w:p>
    <w:p w14:paraId="31611EC2" w14:textId="77777777" w:rsidR="00C55B13" w:rsidRPr="00C55B13" w:rsidRDefault="00C55B13" w:rsidP="00C55B13">
      <w:pPr>
        <w:pStyle w:val="FirstParagraph"/>
        <w:numPr>
          <w:ilvl w:val="1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lastRenderedPageBreak/>
        <w:t xml:space="preserve">check_requests(): </w:t>
      </w:r>
      <w:r w:rsidRPr="00C55B13">
        <w:rPr>
          <w:rFonts w:cs="B Koodak"/>
          <w:b/>
          <w:bCs/>
          <w:rtl/>
        </w:rPr>
        <w:t>بررسی و تایید یا رد درخواست‌های دانشجو</w:t>
      </w:r>
    </w:p>
    <w:p w14:paraId="75E5BF81" w14:textId="77777777" w:rsidR="00C55B13" w:rsidRPr="00C55B13" w:rsidRDefault="00C55B13" w:rsidP="00C55B13">
      <w:pPr>
        <w:pStyle w:val="FirstParagraph"/>
        <w:numPr>
          <w:ilvl w:val="1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t xml:space="preserve">manage_defense(): </w:t>
      </w:r>
      <w:r w:rsidRPr="00C55B13">
        <w:rPr>
          <w:rFonts w:cs="B Koodak"/>
          <w:b/>
          <w:bCs/>
          <w:rtl/>
        </w:rPr>
        <w:t>تعیین تاریخ و داوران جلسه دفاع</w:t>
      </w:r>
    </w:p>
    <w:p w14:paraId="09F0BF90" w14:textId="77777777" w:rsidR="00C55B13" w:rsidRPr="00C55B13" w:rsidRDefault="00C55B13" w:rsidP="00C55B13">
      <w:pPr>
        <w:pStyle w:val="FirstParagraph"/>
        <w:numPr>
          <w:ilvl w:val="1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t xml:space="preserve">judge_score(): </w:t>
      </w:r>
      <w:r w:rsidRPr="00C55B13">
        <w:rPr>
          <w:rFonts w:cs="B Koodak"/>
          <w:b/>
          <w:bCs/>
          <w:rtl/>
        </w:rPr>
        <w:t>ثبت نمره نهایی و انتقال داده‌ها به</w:t>
      </w:r>
      <w:r w:rsidRPr="00C55B13">
        <w:rPr>
          <w:rFonts w:cs="B Koodak"/>
          <w:b/>
          <w:bCs/>
        </w:rPr>
        <w:t xml:space="preserve"> defended_thesis.json</w:t>
      </w:r>
    </w:p>
    <w:p w14:paraId="73F1A8FD" w14:textId="77777777" w:rsidR="00C55B13" w:rsidRPr="00C55B13" w:rsidRDefault="00C55B13" w:rsidP="00C55B13">
      <w:pPr>
        <w:pStyle w:val="FirstParagraph"/>
        <w:bidi/>
        <w:rPr>
          <w:rFonts w:cs="B Koodak"/>
          <w:b/>
          <w:bCs/>
        </w:rPr>
      </w:pPr>
      <w:r w:rsidRPr="00C55B13">
        <w:rPr>
          <w:rFonts w:cs="B Koodak"/>
          <w:b/>
          <w:bCs/>
          <w:rtl/>
        </w:rPr>
        <w:t>ویژگی‌ها و محدودیت‌ها</w:t>
      </w:r>
      <w:r w:rsidRPr="00C55B13">
        <w:rPr>
          <w:rFonts w:cs="B Koodak"/>
          <w:b/>
          <w:bCs/>
        </w:rPr>
        <w:t>:</w:t>
      </w:r>
    </w:p>
    <w:p w14:paraId="18ECDC29" w14:textId="77777777" w:rsidR="00C55B13" w:rsidRPr="00C55B13" w:rsidRDefault="00C55B13" w:rsidP="00C55B13">
      <w:pPr>
        <w:pStyle w:val="FirstParagraph"/>
        <w:numPr>
          <w:ilvl w:val="0"/>
          <w:numId w:val="22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  <w:rtl/>
        </w:rPr>
        <w:t xml:space="preserve">ظرفیت راهنمایی و داوری اساتید به صورت پیش‌فرض </w:t>
      </w:r>
      <w:r w:rsidRPr="00C55B13">
        <w:rPr>
          <w:rFonts w:cs="B Koodak"/>
          <w:b/>
          <w:bCs/>
          <w:rtl/>
          <w:lang w:bidi="fa-IR"/>
        </w:rPr>
        <w:t>۵</w:t>
      </w:r>
      <w:r w:rsidRPr="00C55B13">
        <w:rPr>
          <w:rFonts w:cs="B Koodak"/>
          <w:b/>
          <w:bCs/>
          <w:rtl/>
        </w:rPr>
        <w:t xml:space="preserve"> و </w:t>
      </w:r>
      <w:r w:rsidRPr="00C55B13">
        <w:rPr>
          <w:rFonts w:cs="B Koodak"/>
          <w:b/>
          <w:bCs/>
          <w:rtl/>
          <w:lang w:bidi="fa-IR"/>
        </w:rPr>
        <w:t>۱۰</w:t>
      </w:r>
      <w:r w:rsidRPr="00C55B13">
        <w:rPr>
          <w:rFonts w:cs="B Koodak"/>
          <w:b/>
          <w:bCs/>
          <w:rtl/>
        </w:rPr>
        <w:t xml:space="preserve"> است</w:t>
      </w:r>
      <w:r w:rsidRPr="00C55B13">
        <w:rPr>
          <w:rFonts w:cs="B Koodak"/>
          <w:b/>
          <w:bCs/>
        </w:rPr>
        <w:t>.</w:t>
      </w:r>
    </w:p>
    <w:p w14:paraId="51C6DA40" w14:textId="77777777" w:rsidR="00C55B13" w:rsidRPr="00C55B13" w:rsidRDefault="00C55B13" w:rsidP="00C55B13">
      <w:pPr>
        <w:pStyle w:val="FirstParagraph"/>
        <w:numPr>
          <w:ilvl w:val="0"/>
          <w:numId w:val="22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  <w:rtl/>
        </w:rPr>
        <w:t>داورها پس از ثبت نمره، ظرفیت آن‌ها آزاد می‌شود</w:t>
      </w:r>
      <w:r w:rsidRPr="00C55B13">
        <w:rPr>
          <w:rFonts w:cs="B Koodak"/>
          <w:b/>
          <w:bCs/>
        </w:rPr>
        <w:t>.</w:t>
      </w:r>
    </w:p>
    <w:p w14:paraId="54AF9C6B" w14:textId="77777777" w:rsidR="00C55B13" w:rsidRPr="00C55B13" w:rsidRDefault="00C55B13" w:rsidP="00233303">
      <w:pPr>
        <w:pStyle w:val="FirstParagraph"/>
        <w:bidi/>
        <w:ind w:left="720"/>
        <w:rPr>
          <w:rFonts w:cs="B Koodak"/>
          <w:b/>
          <w:bCs/>
        </w:rPr>
      </w:pPr>
    </w:p>
    <w:p w14:paraId="780ED200" w14:textId="7010A689" w:rsidR="003635D1" w:rsidRPr="009A754B" w:rsidRDefault="00000000" w:rsidP="00C55B13">
      <w:pPr>
        <w:pStyle w:val="FirstParagraph"/>
        <w:bidi/>
        <w:rPr>
          <w:rFonts w:cs="B Koodak"/>
        </w:rPr>
      </w:pPr>
      <w:r w:rsidRPr="009A754B">
        <w:rPr>
          <w:rFonts w:cs="B Koodak"/>
        </w:rPr>
        <w:t>main.py</w:t>
      </w:r>
    </w:p>
    <w:p w14:paraId="6B9B3299" w14:textId="77777777" w:rsidR="003635D1" w:rsidRPr="009A754B" w:rsidRDefault="00000000" w:rsidP="005101BD">
      <w:pPr>
        <w:pStyle w:val="Compact"/>
        <w:numPr>
          <w:ilvl w:val="0"/>
          <w:numId w:val="12"/>
        </w:numPr>
        <w:bidi/>
        <w:rPr>
          <w:rFonts w:cs="B Koodak"/>
        </w:rPr>
      </w:pPr>
      <w:r w:rsidRPr="009A754B">
        <w:rPr>
          <w:rFonts w:ascii="Arial" w:hAnsi="Arial" w:cs="B Koodak"/>
        </w:rPr>
        <w:t>نمایش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نو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اصل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و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نوها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دانشجو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و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استاد</w:t>
      </w:r>
    </w:p>
    <w:p w14:paraId="3BF1074D" w14:textId="77777777" w:rsidR="003635D1" w:rsidRPr="009A754B" w:rsidRDefault="00000000" w:rsidP="005101BD">
      <w:pPr>
        <w:pStyle w:val="Compact"/>
        <w:numPr>
          <w:ilvl w:val="0"/>
          <w:numId w:val="12"/>
        </w:numPr>
        <w:bidi/>
        <w:rPr>
          <w:rFonts w:cs="B Koodak"/>
        </w:rPr>
      </w:pPr>
      <w:r w:rsidRPr="009A754B">
        <w:rPr>
          <w:rFonts w:ascii="Arial" w:hAnsi="Arial" w:cs="B Koodak"/>
        </w:rPr>
        <w:t>فراخوان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تدها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ربوطه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بر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اساس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انتخاب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کاربر</w:t>
      </w:r>
    </w:p>
    <w:p w14:paraId="28B1E838" w14:textId="2C69FBB8" w:rsidR="003635D1" w:rsidRPr="009A754B" w:rsidRDefault="003635D1" w:rsidP="005101BD">
      <w:pPr>
        <w:bidi/>
        <w:rPr>
          <w:rFonts w:cs="B Koodak"/>
          <w:rtl/>
        </w:rPr>
      </w:pPr>
    </w:p>
    <w:p w14:paraId="58A5F9CD" w14:textId="77777777" w:rsidR="00233303" w:rsidRPr="009A754B" w:rsidRDefault="00233303" w:rsidP="00233303">
      <w:pPr>
        <w:bidi/>
        <w:rPr>
          <w:rFonts w:cs="B Koodak"/>
          <w:rtl/>
        </w:rPr>
      </w:pPr>
    </w:p>
    <w:p w14:paraId="092CC952" w14:textId="77777777" w:rsidR="00233303" w:rsidRPr="009A754B" w:rsidRDefault="00233303" w:rsidP="00233303">
      <w:pPr>
        <w:bidi/>
        <w:rPr>
          <w:rFonts w:cs="B Koodak"/>
        </w:rPr>
      </w:pPr>
    </w:p>
    <w:p w14:paraId="539BF98A" w14:textId="109E62A9" w:rsidR="00233303" w:rsidRPr="009A754B" w:rsidRDefault="00233303" w:rsidP="00233303">
      <w:pPr>
        <w:pStyle w:val="Compact"/>
        <w:numPr>
          <w:ilvl w:val="0"/>
          <w:numId w:val="16"/>
        </w:numPr>
        <w:bidi/>
        <w:rPr>
          <w:rFonts w:cs="B Koodak"/>
        </w:rPr>
      </w:pPr>
      <w:bookmarkStart w:id="11" w:name="جزئیات-پیادهسازی-implementation-details"/>
      <w:bookmarkEnd w:id="7"/>
      <w:bookmarkEnd w:id="10"/>
      <w:r w:rsidRPr="009A754B">
        <w:rPr>
          <w:rFonts w:asciiTheme="majorHAnsi" w:eastAsiaTheme="majorEastAsia" w:hAnsiTheme="majorHAnsi" w:cs="B Koodak"/>
          <w:sz w:val="32"/>
          <w:szCs w:val="32"/>
          <w:rtl/>
        </w:rPr>
        <w:t>جزئیات پیاده‌سازی</w:t>
      </w:r>
      <w:r w:rsidRPr="009A754B">
        <w:rPr>
          <w:rFonts w:asciiTheme="majorHAnsi" w:eastAsiaTheme="majorEastAsia" w:hAnsiTheme="majorHAnsi" w:cs="B Koodak"/>
          <w:sz w:val="32"/>
          <w:szCs w:val="32"/>
        </w:rPr>
        <w:t xml:space="preserve"> (Implementation Details)</w:t>
      </w:r>
    </w:p>
    <w:p w14:paraId="1CF2588F" w14:textId="51E9B660" w:rsidR="00233303" w:rsidRPr="009A754B" w:rsidRDefault="00233303" w:rsidP="00233303">
      <w:pPr>
        <w:pStyle w:val="ListParagraph"/>
        <w:numPr>
          <w:ilvl w:val="0"/>
          <w:numId w:val="23"/>
        </w:numPr>
        <w:bidi/>
        <w:rPr>
          <w:rFonts w:ascii="Arial" w:hAnsi="Arial" w:cs="B Koodak"/>
          <w:b/>
          <w:bCs/>
        </w:rPr>
      </w:pPr>
      <w:r w:rsidRPr="009A754B">
        <w:rPr>
          <w:rFonts w:ascii="Arial" w:hAnsi="Arial" w:cs="B Koodak"/>
          <w:b/>
          <w:bCs/>
          <w:rtl/>
        </w:rPr>
        <w:t>هش رمز عبور</w:t>
      </w:r>
      <w:r w:rsidRPr="009A754B">
        <w:rPr>
          <w:rFonts w:ascii="Arial" w:hAnsi="Arial" w:cs="B Koodak"/>
          <w:b/>
          <w:bCs/>
        </w:rPr>
        <w:t xml:space="preserve">: </w:t>
      </w:r>
      <w:r w:rsidRPr="009A754B">
        <w:rPr>
          <w:rFonts w:ascii="Arial" w:hAnsi="Arial" w:cs="B Koodak"/>
          <w:b/>
          <w:bCs/>
          <w:rtl/>
        </w:rPr>
        <w:t>با</w:t>
      </w:r>
      <w:r w:rsidRPr="009A754B">
        <w:rPr>
          <w:rFonts w:ascii="Arial" w:hAnsi="Arial" w:cs="B Koodak"/>
          <w:b/>
          <w:bCs/>
        </w:rPr>
        <w:t xml:space="preserve"> SHA-256 </w:t>
      </w:r>
      <w:r w:rsidRPr="009A754B">
        <w:rPr>
          <w:rFonts w:ascii="Arial" w:hAnsi="Arial" w:cs="B Koodak"/>
          <w:b/>
          <w:bCs/>
          <w:rtl/>
        </w:rPr>
        <w:t>و کتابخانه</w:t>
      </w:r>
      <w:r w:rsidRPr="009A754B">
        <w:rPr>
          <w:rFonts w:ascii="Arial" w:hAnsi="Arial" w:cs="B Koodak"/>
          <w:b/>
          <w:bCs/>
        </w:rPr>
        <w:t xml:space="preserve"> hashlib</w:t>
      </w:r>
    </w:p>
    <w:p w14:paraId="183C1FFC" w14:textId="1F9A1C76" w:rsidR="00233303" w:rsidRPr="009A754B" w:rsidRDefault="00233303" w:rsidP="00233303">
      <w:pPr>
        <w:pStyle w:val="ListParagraph"/>
        <w:numPr>
          <w:ilvl w:val="0"/>
          <w:numId w:val="23"/>
        </w:numPr>
        <w:bidi/>
        <w:rPr>
          <w:rFonts w:ascii="Arial" w:hAnsi="Arial" w:cs="B Koodak"/>
          <w:b/>
          <w:bCs/>
        </w:rPr>
      </w:pPr>
      <w:r w:rsidRPr="009A754B">
        <w:rPr>
          <w:rFonts w:ascii="Arial" w:hAnsi="Arial" w:cs="B Koodak"/>
          <w:b/>
          <w:bCs/>
          <w:rtl/>
        </w:rPr>
        <w:t>ذخیره داده‌ها</w:t>
      </w:r>
      <w:r w:rsidRPr="009A754B">
        <w:rPr>
          <w:rFonts w:ascii="Arial" w:hAnsi="Arial" w:cs="B Koodak"/>
          <w:b/>
          <w:bCs/>
        </w:rPr>
        <w:t xml:space="preserve">: </w:t>
      </w:r>
      <w:r w:rsidRPr="009A754B">
        <w:rPr>
          <w:rFonts w:ascii="Arial" w:hAnsi="Arial" w:cs="B Koodak"/>
          <w:b/>
          <w:bCs/>
          <w:rtl/>
        </w:rPr>
        <w:t>در</w:t>
      </w:r>
      <w:r w:rsidRPr="009A754B">
        <w:rPr>
          <w:rFonts w:ascii="Arial" w:hAnsi="Arial" w:cs="B Koodak"/>
          <w:b/>
          <w:bCs/>
        </w:rPr>
        <w:t xml:space="preserve"> JSON </w:t>
      </w:r>
      <w:r w:rsidRPr="009A754B">
        <w:rPr>
          <w:rFonts w:ascii="Arial" w:hAnsi="Arial" w:cs="B Koodak"/>
          <w:b/>
          <w:bCs/>
          <w:rtl/>
        </w:rPr>
        <w:t>برای سادگی و قابلیت ویرایش دستی</w:t>
      </w:r>
    </w:p>
    <w:p w14:paraId="55A3C0F4" w14:textId="29C8DC70" w:rsidR="00233303" w:rsidRPr="009A754B" w:rsidRDefault="00233303" w:rsidP="00233303">
      <w:pPr>
        <w:pStyle w:val="ListParagraph"/>
        <w:numPr>
          <w:ilvl w:val="0"/>
          <w:numId w:val="23"/>
        </w:numPr>
        <w:bidi/>
        <w:rPr>
          <w:rFonts w:ascii="Arial" w:hAnsi="Arial" w:cs="B Koodak"/>
          <w:b/>
          <w:bCs/>
        </w:rPr>
      </w:pPr>
      <w:r w:rsidRPr="009A754B">
        <w:rPr>
          <w:rFonts w:ascii="Arial" w:hAnsi="Arial" w:cs="B Koodak"/>
          <w:b/>
          <w:bCs/>
          <w:rtl/>
        </w:rPr>
        <w:t>مدیریت ظرفیت</w:t>
      </w:r>
      <w:r w:rsidRPr="009A754B">
        <w:rPr>
          <w:rFonts w:ascii="Arial" w:hAnsi="Arial" w:cs="B Koodak"/>
          <w:b/>
          <w:bCs/>
        </w:rPr>
        <w:t xml:space="preserve">: </w:t>
      </w:r>
      <w:r w:rsidRPr="009A754B">
        <w:rPr>
          <w:rFonts w:ascii="Arial" w:hAnsi="Arial" w:cs="B Koodak"/>
          <w:b/>
          <w:bCs/>
          <w:rtl/>
        </w:rPr>
        <w:t>بررسی ظرفیت درس و پایان‌نامه قبل از ثبت درخواست</w:t>
      </w:r>
    </w:p>
    <w:p w14:paraId="062E2DE5" w14:textId="658DEE9A" w:rsidR="00233303" w:rsidRPr="009A754B" w:rsidRDefault="00233303" w:rsidP="00233303">
      <w:pPr>
        <w:pStyle w:val="ListParagraph"/>
        <w:numPr>
          <w:ilvl w:val="0"/>
          <w:numId w:val="23"/>
        </w:numPr>
        <w:bidi/>
        <w:rPr>
          <w:rFonts w:ascii="Arial" w:hAnsi="Arial" w:cs="B Koodak"/>
          <w:b/>
          <w:bCs/>
        </w:rPr>
      </w:pPr>
      <w:r w:rsidRPr="009A754B">
        <w:rPr>
          <w:rFonts w:ascii="Arial" w:hAnsi="Arial" w:cs="B Koodak"/>
          <w:b/>
          <w:bCs/>
          <w:rtl/>
        </w:rPr>
        <w:t>تاریخ‌ها</w:t>
      </w:r>
      <w:r w:rsidRPr="009A754B">
        <w:rPr>
          <w:rFonts w:ascii="Arial" w:hAnsi="Arial" w:cs="B Koodak"/>
          <w:b/>
          <w:bCs/>
        </w:rPr>
        <w:t xml:space="preserve">: </w:t>
      </w:r>
      <w:r w:rsidRPr="009A754B">
        <w:rPr>
          <w:rFonts w:ascii="Arial" w:hAnsi="Arial" w:cs="B Koodak"/>
          <w:b/>
          <w:bCs/>
          <w:rtl/>
        </w:rPr>
        <w:t>ثبت خودکار تاریخ درخواست و دفاع</w:t>
      </w:r>
    </w:p>
    <w:p w14:paraId="34A34C82" w14:textId="13EF02B9" w:rsidR="00233303" w:rsidRPr="009A754B" w:rsidRDefault="00233303" w:rsidP="00233303">
      <w:pPr>
        <w:pStyle w:val="ListParagraph"/>
        <w:numPr>
          <w:ilvl w:val="0"/>
          <w:numId w:val="23"/>
        </w:numPr>
        <w:bidi/>
        <w:rPr>
          <w:rFonts w:ascii="Arial" w:hAnsi="Arial" w:cs="B Koodak"/>
          <w:b/>
          <w:bCs/>
        </w:rPr>
      </w:pPr>
      <w:r w:rsidRPr="009A754B">
        <w:rPr>
          <w:rFonts w:ascii="Arial" w:hAnsi="Arial" w:cs="B Koodak"/>
          <w:b/>
          <w:bCs/>
          <w:rtl/>
        </w:rPr>
        <w:t>وضعیت پایان‌نامه‌ها</w:t>
      </w:r>
      <w:r w:rsidRPr="009A754B">
        <w:rPr>
          <w:rFonts w:ascii="Arial" w:hAnsi="Arial" w:cs="B Koodak"/>
          <w:b/>
          <w:bCs/>
        </w:rPr>
        <w:t xml:space="preserve">: </w:t>
      </w:r>
      <w:r w:rsidRPr="009A754B">
        <w:rPr>
          <w:rFonts w:ascii="Arial" w:hAnsi="Arial" w:cs="B Koodak"/>
          <w:b/>
          <w:bCs/>
          <w:rtl/>
        </w:rPr>
        <w:t>چند مرحله‌ای برای نمایش کامل فرآیند</w:t>
      </w:r>
    </w:p>
    <w:p w14:paraId="03DD430E" w14:textId="273BA8AA" w:rsidR="003635D1" w:rsidRPr="009A754B" w:rsidRDefault="003635D1" w:rsidP="005101BD">
      <w:pPr>
        <w:bidi/>
        <w:rPr>
          <w:rFonts w:cs="B Koodak"/>
          <w:rtl/>
        </w:rPr>
      </w:pPr>
    </w:p>
    <w:p w14:paraId="57668397" w14:textId="77777777" w:rsidR="00233303" w:rsidRPr="009A754B" w:rsidRDefault="00233303" w:rsidP="00233303">
      <w:pPr>
        <w:bidi/>
        <w:rPr>
          <w:rFonts w:cs="B Koodak"/>
        </w:rPr>
      </w:pPr>
    </w:p>
    <w:p w14:paraId="6DCC23FF" w14:textId="6476E6CC" w:rsidR="00233303" w:rsidRPr="009A754B" w:rsidRDefault="00233303" w:rsidP="00233303">
      <w:pPr>
        <w:pStyle w:val="Compact"/>
        <w:numPr>
          <w:ilvl w:val="0"/>
          <w:numId w:val="16"/>
        </w:numPr>
        <w:bidi/>
        <w:rPr>
          <w:rFonts w:cs="B Koodak"/>
        </w:rPr>
      </w:pPr>
      <w:bookmarkStart w:id="12" w:name="نحوه-اجرا-how-to-run"/>
      <w:bookmarkEnd w:id="11"/>
      <w:r w:rsidRPr="009A754B">
        <w:rPr>
          <w:rFonts w:asciiTheme="majorHAnsi" w:eastAsiaTheme="majorEastAsia" w:hAnsiTheme="majorHAnsi" w:cs="B Koodak"/>
          <w:sz w:val="32"/>
          <w:szCs w:val="32"/>
        </w:rPr>
        <w:t xml:space="preserve"> </w:t>
      </w:r>
      <w:r w:rsidRPr="009A754B">
        <w:rPr>
          <w:rFonts w:asciiTheme="majorHAnsi" w:eastAsiaTheme="majorEastAsia" w:hAnsiTheme="majorHAnsi" w:cs="B Koodak"/>
          <w:sz w:val="32"/>
          <w:szCs w:val="32"/>
          <w:rtl/>
        </w:rPr>
        <w:t>نحوه اجرا</w:t>
      </w:r>
      <w:r w:rsidRPr="009A754B">
        <w:rPr>
          <w:rFonts w:asciiTheme="majorHAnsi" w:eastAsiaTheme="majorEastAsia" w:hAnsiTheme="majorHAnsi" w:cs="B Koodak"/>
          <w:sz w:val="32"/>
          <w:szCs w:val="32"/>
        </w:rPr>
        <w:t xml:space="preserve"> (How to Run)</w:t>
      </w:r>
    </w:p>
    <w:p w14:paraId="025ED617" w14:textId="36792777" w:rsidR="00233303" w:rsidRPr="009A754B" w:rsidRDefault="00233303" w:rsidP="00233303">
      <w:pPr>
        <w:pStyle w:val="ListParagraph"/>
        <w:numPr>
          <w:ilvl w:val="0"/>
          <w:numId w:val="25"/>
        </w:numPr>
        <w:bidi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Times New Roman" w:cs="B Koodak"/>
          <w:rtl/>
        </w:rPr>
        <w:t>نصب</w:t>
      </w:r>
      <w:r w:rsidRPr="009A754B">
        <w:rPr>
          <w:rFonts w:ascii="Times New Roman" w:eastAsia="Times New Roman" w:hAnsi="Times New Roman" w:cs="B Koodak"/>
        </w:rPr>
        <w:t xml:space="preserve"> Python 3.10 </w:t>
      </w:r>
      <w:r w:rsidRPr="009A754B">
        <w:rPr>
          <w:rFonts w:ascii="Times New Roman" w:eastAsia="Times New Roman" w:hAnsi="Times New Roman" w:cs="B Koodak"/>
          <w:rtl/>
        </w:rPr>
        <w:t>یا بالاتر</w:t>
      </w:r>
    </w:p>
    <w:p w14:paraId="08C90001" w14:textId="7155F7B5" w:rsidR="00233303" w:rsidRPr="009A754B" w:rsidRDefault="00233303" w:rsidP="00233303">
      <w:pPr>
        <w:pStyle w:val="ListParagraph"/>
        <w:numPr>
          <w:ilvl w:val="0"/>
          <w:numId w:val="25"/>
        </w:numPr>
        <w:bidi/>
        <w:rPr>
          <w:rFonts w:ascii="Times New Roman" w:eastAsia="Times New Roman" w:hAnsi="Times New Roman" w:cs="B Koodak"/>
          <w:rtl/>
        </w:rPr>
      </w:pPr>
      <w:r w:rsidRPr="009A754B">
        <w:rPr>
          <w:rFonts w:ascii="Times New Roman" w:eastAsia="Times New Roman" w:hAnsi="Times New Roman" w:cs="B Koodak"/>
          <w:rtl/>
        </w:rPr>
        <w:t>کلون کردن ریپو</w:t>
      </w:r>
    </w:p>
    <w:p w14:paraId="0DAEB5BB" w14:textId="00D0EAB2" w:rsidR="00233303" w:rsidRPr="009A754B" w:rsidRDefault="00233303" w:rsidP="00233303">
      <w:pPr>
        <w:pStyle w:val="ListParagraph"/>
        <w:numPr>
          <w:ilvl w:val="0"/>
          <w:numId w:val="25"/>
        </w:numPr>
        <w:bidi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Times New Roman" w:cs="B Koodak"/>
          <w:rtl/>
        </w:rPr>
        <w:t>اجرای</w:t>
      </w:r>
      <w:r w:rsidRPr="009A754B">
        <w:rPr>
          <w:rFonts w:ascii="Times New Roman" w:eastAsia="Times New Roman" w:hAnsi="Times New Roman" w:cs="B Koodak"/>
        </w:rPr>
        <w:t xml:space="preserve"> main.py</w:t>
      </w:r>
    </w:p>
    <w:p w14:paraId="46E50779" w14:textId="4160A55A" w:rsidR="00233303" w:rsidRPr="009A754B" w:rsidRDefault="00233303" w:rsidP="00233303">
      <w:pPr>
        <w:pStyle w:val="ListParagraph"/>
        <w:numPr>
          <w:ilvl w:val="0"/>
          <w:numId w:val="25"/>
        </w:numPr>
        <w:bidi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Times New Roman" w:cs="B Koodak"/>
          <w:rtl/>
        </w:rPr>
        <w:lastRenderedPageBreak/>
        <w:t>انتخاب نقش دانشجو یا استاد و استفاده از منوها</w:t>
      </w:r>
    </w:p>
    <w:p w14:paraId="399991C1" w14:textId="01E924F0" w:rsidR="003635D1" w:rsidRPr="009A754B" w:rsidRDefault="003635D1" w:rsidP="005101BD">
      <w:pPr>
        <w:bidi/>
        <w:rPr>
          <w:rFonts w:cs="B Koodak"/>
          <w:rtl/>
        </w:rPr>
      </w:pPr>
    </w:p>
    <w:p w14:paraId="2EA0693B" w14:textId="77777777" w:rsidR="009A754B" w:rsidRPr="009A754B" w:rsidRDefault="009A754B" w:rsidP="009A754B">
      <w:pPr>
        <w:bidi/>
        <w:rPr>
          <w:rFonts w:cs="B Koodak"/>
        </w:rPr>
      </w:pPr>
    </w:p>
    <w:p w14:paraId="03F384C7" w14:textId="30397640" w:rsidR="009A754B" w:rsidRPr="009A754B" w:rsidRDefault="009A754B" w:rsidP="009A754B">
      <w:pPr>
        <w:pStyle w:val="Heading3"/>
        <w:numPr>
          <w:ilvl w:val="0"/>
          <w:numId w:val="16"/>
        </w:numPr>
        <w:bidi/>
        <w:rPr>
          <w:rFonts w:asciiTheme="majorHAnsi" w:hAnsiTheme="majorHAnsi" w:cs="B Koodak"/>
          <w:color w:val="auto"/>
          <w:sz w:val="32"/>
          <w:szCs w:val="32"/>
          <w:rtl/>
        </w:rPr>
      </w:pPr>
      <w:bookmarkStart w:id="13" w:name="ثبتنام-دانشجو"/>
      <w:bookmarkStart w:id="14" w:name="نمونه-خروجی-sample-output"/>
      <w:bookmarkEnd w:id="12"/>
      <w:r w:rsidRPr="009A754B">
        <w:rPr>
          <w:rFonts w:asciiTheme="majorHAnsi" w:hAnsiTheme="majorHAnsi" w:cs="B Koodak"/>
          <w:color w:val="auto"/>
          <w:sz w:val="32"/>
          <w:szCs w:val="32"/>
          <w:rtl/>
        </w:rPr>
        <w:t>نمونه خروجی</w:t>
      </w:r>
      <w:r w:rsidRPr="009A754B">
        <w:rPr>
          <w:rFonts w:asciiTheme="majorHAnsi" w:hAnsiTheme="majorHAnsi" w:cs="B Koodak"/>
          <w:color w:val="auto"/>
          <w:sz w:val="32"/>
          <w:szCs w:val="32"/>
        </w:rPr>
        <w:t xml:space="preserve"> (Sample Output)</w:t>
      </w:r>
    </w:p>
    <w:p w14:paraId="71AB2555" w14:textId="4389439C" w:rsidR="003635D1" w:rsidRPr="009A754B" w:rsidRDefault="00000000" w:rsidP="009A754B">
      <w:pPr>
        <w:pStyle w:val="Heading3"/>
        <w:bidi/>
        <w:rPr>
          <w:rFonts w:ascii="Arial" w:hAnsi="Arial" w:cs="B Koodak"/>
          <w:color w:val="auto"/>
          <w:rtl/>
        </w:rPr>
      </w:pPr>
      <w:r w:rsidRPr="009A754B">
        <w:rPr>
          <w:rFonts w:ascii="Arial" w:hAnsi="Arial" w:cs="B Koodak"/>
          <w:color w:val="auto"/>
        </w:rPr>
        <w:t>ثبت</w:t>
      </w:r>
      <w:r w:rsidRPr="009A754B">
        <w:rPr>
          <w:rFonts w:cs="B Koodak"/>
          <w:color w:val="auto"/>
        </w:rPr>
        <w:t>‌</w:t>
      </w:r>
      <w:r w:rsidRPr="009A754B">
        <w:rPr>
          <w:rFonts w:ascii="Arial" w:hAnsi="Arial" w:cs="B Koodak"/>
          <w:color w:val="auto"/>
        </w:rPr>
        <w:t>نام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دانشجو</w:t>
      </w:r>
    </w:p>
    <w:p w14:paraId="15E928B1" w14:textId="32DD160D" w:rsidR="009A754B" w:rsidRPr="009A754B" w:rsidRDefault="009A754B" w:rsidP="009A754B">
      <w:pPr>
        <w:pStyle w:val="BodyText"/>
        <w:bidi/>
        <w:rPr>
          <w:rFonts w:cs="B Koodak"/>
        </w:rPr>
      </w:pPr>
      <w:r w:rsidRPr="009A754B">
        <w:rPr>
          <w:rFonts w:cs="B Koodak" w:hint="cs"/>
          <w:rtl/>
        </w:rPr>
        <w:t>مثلا:</w:t>
      </w:r>
    </w:p>
    <w:p w14:paraId="00E4CC47" w14:textId="77777777" w:rsidR="009A754B" w:rsidRPr="009A754B" w:rsidRDefault="009A754B" w:rsidP="009A754B">
      <w:pPr>
        <w:pStyle w:val="SourceCode"/>
        <w:bidi/>
        <w:spacing w:after="0"/>
        <w:rPr>
          <w:rStyle w:val="VerbatimChar"/>
          <w:rFonts w:ascii="Arial" w:hAnsi="Arial" w:cs="B Koodak"/>
          <w:szCs w:val="22"/>
          <w:rtl/>
        </w:rPr>
      </w:pPr>
      <w:r w:rsidRPr="009A754B">
        <w:rPr>
          <w:rStyle w:val="VerbatimChar"/>
          <w:rFonts w:ascii="Arial" w:hAnsi="Arial" w:cs="B Koodak" w:hint="cs"/>
          <w:szCs w:val="22"/>
          <w:rtl/>
        </w:rPr>
        <w:t>کد دانشجویی جدید: 401102832</w:t>
      </w:r>
    </w:p>
    <w:p w14:paraId="60D19FAB" w14:textId="77777777" w:rsidR="009A754B" w:rsidRPr="009A754B" w:rsidRDefault="009A754B" w:rsidP="009A754B">
      <w:pPr>
        <w:pStyle w:val="SourceCode"/>
        <w:bidi/>
        <w:spacing w:after="0"/>
        <w:rPr>
          <w:rStyle w:val="VerbatimChar"/>
          <w:rFonts w:ascii="Arial" w:hAnsi="Arial" w:cs="B Koodak"/>
          <w:szCs w:val="22"/>
          <w:rtl/>
        </w:rPr>
      </w:pPr>
      <w:r w:rsidRPr="009A754B">
        <w:rPr>
          <w:rStyle w:val="VerbatimChar"/>
          <w:rFonts w:ascii="Arial" w:hAnsi="Arial" w:cs="B Koodak" w:hint="cs"/>
          <w:szCs w:val="22"/>
          <w:rtl/>
        </w:rPr>
        <w:t>نام کامل: علی رضایی</w:t>
      </w:r>
    </w:p>
    <w:p w14:paraId="4DC42E3B" w14:textId="001B0BF9" w:rsidR="003635D1" w:rsidRPr="009A754B" w:rsidRDefault="009A754B" w:rsidP="009A754B">
      <w:pPr>
        <w:pStyle w:val="SourceCode"/>
        <w:bidi/>
        <w:spacing w:after="0"/>
        <w:rPr>
          <w:rFonts w:ascii="Arial" w:hAnsi="Arial" w:cs="B Koodak"/>
          <w:sz w:val="22"/>
        </w:rPr>
      </w:pPr>
      <w:r w:rsidRPr="009A754B">
        <w:rPr>
          <w:rStyle w:val="VerbatimChar"/>
          <w:rFonts w:ascii="Arial" w:hAnsi="Arial" w:cs="B Koodak" w:hint="cs"/>
          <w:szCs w:val="22"/>
          <w:rtl/>
        </w:rPr>
        <w:t>رمز عبور: 1234</w:t>
      </w:r>
      <w:r w:rsidRPr="009A754B">
        <w:rPr>
          <w:rFonts w:cs="B Koodak"/>
          <w:sz w:val="22"/>
          <w:szCs w:val="22"/>
        </w:rPr>
        <w:br/>
      </w:r>
      <w:r w:rsidRPr="009A754B">
        <w:rPr>
          <w:rStyle w:val="VerbatimChar"/>
          <w:rFonts w:cs="B Koodak" w:hint="cs"/>
          <w:szCs w:val="22"/>
          <w:rtl/>
        </w:rPr>
        <w:t xml:space="preserve">ایمیل(اختیاری): </w:t>
      </w:r>
      <w:r w:rsidRPr="009A754B">
        <w:rPr>
          <w:rStyle w:val="VerbatimChar"/>
          <w:rFonts w:cs="B Koodak"/>
          <w:szCs w:val="22"/>
        </w:rPr>
        <w:t>ali@email.com</w:t>
      </w:r>
      <w:r w:rsidRPr="009A754B">
        <w:rPr>
          <w:rFonts w:cs="B Koodak"/>
          <w:sz w:val="22"/>
          <w:szCs w:val="22"/>
        </w:rPr>
        <w:br/>
      </w:r>
      <w:r w:rsidRPr="009A754B">
        <w:rPr>
          <w:rStyle w:val="VerbatimChar"/>
          <w:rFonts w:ascii="Arial" w:hAnsi="Arial" w:cs="B Koodak" w:hint="cs"/>
          <w:szCs w:val="22"/>
          <w:rtl/>
        </w:rPr>
        <w:t>ثبت نام انجام</w:t>
      </w:r>
      <w:r w:rsidRPr="009A754B">
        <w:rPr>
          <w:rStyle w:val="VerbatimChar"/>
          <w:rFonts w:ascii="Arial" w:hAnsi="Arial" w:cs="B Koodak" w:hint="cs"/>
          <w:rtl/>
        </w:rPr>
        <w:t xml:space="preserve"> شد.</w:t>
      </w:r>
    </w:p>
    <w:p w14:paraId="7A2E6D1D" w14:textId="77777777" w:rsidR="003635D1" w:rsidRPr="009A754B" w:rsidRDefault="00000000" w:rsidP="005101BD">
      <w:pPr>
        <w:pStyle w:val="Heading3"/>
        <w:bidi/>
        <w:rPr>
          <w:rFonts w:cs="B Koodak"/>
          <w:color w:val="auto"/>
        </w:rPr>
      </w:pPr>
      <w:bookmarkStart w:id="15" w:name="ورود-استاد-و-تایید-درخواست"/>
      <w:bookmarkEnd w:id="13"/>
      <w:r w:rsidRPr="009A754B">
        <w:rPr>
          <w:rFonts w:ascii="Arial" w:hAnsi="Arial" w:cs="B Koodak"/>
          <w:color w:val="auto"/>
        </w:rPr>
        <w:t>ورود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استاد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و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تایید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درخواست</w:t>
      </w:r>
    </w:p>
    <w:p w14:paraId="621CF003" w14:textId="3A5A04B5" w:rsidR="003635D1" w:rsidRPr="009A754B" w:rsidRDefault="009A754B" w:rsidP="005101BD">
      <w:pPr>
        <w:pStyle w:val="SourceCode"/>
        <w:bidi/>
        <w:rPr>
          <w:rStyle w:val="VerbatimChar"/>
          <w:rFonts w:ascii="Arial" w:hAnsi="Arial" w:cs="B Koodak"/>
          <w:rtl/>
        </w:rPr>
      </w:pPr>
      <w:r w:rsidRPr="009A754B">
        <w:rPr>
          <w:rStyle w:val="VerbatimChar"/>
          <w:rFonts w:ascii="Arial" w:hAnsi="Arial" w:cs="B Koodak" w:hint="cs"/>
          <w:rtl/>
        </w:rPr>
        <w:t>مثلا:</w:t>
      </w:r>
    </w:p>
    <w:p w14:paraId="47DC1733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ک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استادی</w:t>
      </w:r>
      <w:r w:rsidRPr="009A754B">
        <w:rPr>
          <w:rFonts w:cs="B Koodak"/>
          <w:rtl/>
        </w:rPr>
        <w:t xml:space="preserve">: </w:t>
      </w:r>
      <w:r w:rsidRPr="009A754B">
        <w:rPr>
          <w:rFonts w:cs="B Koodak"/>
        </w:rPr>
        <w:t>T101</w:t>
      </w:r>
    </w:p>
    <w:p w14:paraId="6172EB6C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رمز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عبور</w:t>
      </w:r>
      <w:r w:rsidRPr="009A754B">
        <w:rPr>
          <w:rFonts w:cs="B Koodak"/>
          <w:rtl/>
        </w:rPr>
        <w:t>: ****</w:t>
      </w:r>
    </w:p>
    <w:p w14:paraId="10BE7DA8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خوش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آمدی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استا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کریمی</w:t>
      </w:r>
    </w:p>
    <w:p w14:paraId="76E74D53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دانشجو</w:t>
      </w:r>
      <w:r w:rsidRPr="009A754B">
        <w:rPr>
          <w:rFonts w:cs="B Koodak"/>
          <w:rtl/>
        </w:rPr>
        <w:t xml:space="preserve">: 401 </w:t>
      </w:r>
      <w:r w:rsidRPr="009A754B">
        <w:rPr>
          <w:rFonts w:cs="B Koodak" w:hint="cs"/>
          <w:rtl/>
        </w:rPr>
        <w:t>درس</w:t>
      </w:r>
      <w:r w:rsidRPr="009A754B">
        <w:rPr>
          <w:rFonts w:cs="B Koodak"/>
          <w:rtl/>
        </w:rPr>
        <w:t xml:space="preserve">: </w:t>
      </w:r>
      <w:r w:rsidRPr="009A754B">
        <w:rPr>
          <w:rFonts w:cs="B Koodak"/>
        </w:rPr>
        <w:t>CSE101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وضعیت</w:t>
      </w:r>
      <w:r w:rsidRPr="009A754B">
        <w:rPr>
          <w:rFonts w:cs="B Koodak"/>
          <w:rtl/>
        </w:rPr>
        <w:t xml:space="preserve">: </w:t>
      </w:r>
      <w:r w:rsidRPr="009A754B">
        <w:rPr>
          <w:rFonts w:cs="B Koodak"/>
        </w:rPr>
        <w:t>pending</w:t>
      </w:r>
    </w:p>
    <w:p w14:paraId="228E6B4E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ک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درس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برای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تایید</w:t>
      </w:r>
      <w:r w:rsidRPr="009A754B">
        <w:rPr>
          <w:rFonts w:cs="B Koodak"/>
          <w:rtl/>
        </w:rPr>
        <w:t>/</w:t>
      </w:r>
      <w:r w:rsidRPr="009A754B">
        <w:rPr>
          <w:rFonts w:cs="B Koodak" w:hint="cs"/>
          <w:rtl/>
        </w:rPr>
        <w:t>رد</w:t>
      </w:r>
      <w:r w:rsidRPr="009A754B">
        <w:rPr>
          <w:rFonts w:cs="B Koodak"/>
          <w:rtl/>
        </w:rPr>
        <w:t xml:space="preserve">: </w:t>
      </w:r>
      <w:r w:rsidRPr="009A754B">
        <w:rPr>
          <w:rFonts w:cs="B Koodak"/>
        </w:rPr>
        <w:t>CSE101</w:t>
      </w:r>
    </w:p>
    <w:p w14:paraId="4CB75671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ک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دانشجو</w:t>
      </w:r>
      <w:r w:rsidRPr="009A754B">
        <w:rPr>
          <w:rFonts w:cs="B Koodak"/>
          <w:rtl/>
        </w:rPr>
        <w:t>: 401</w:t>
      </w:r>
    </w:p>
    <w:p w14:paraId="307C155A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تایی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یا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رد؟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/>
        </w:rPr>
        <w:t>(a/r): a</w:t>
      </w:r>
    </w:p>
    <w:p w14:paraId="2AE6BEE2" w14:textId="234BF18B" w:rsidR="009A754B" w:rsidRPr="009A754B" w:rsidRDefault="009A754B" w:rsidP="009A754B">
      <w:pPr>
        <w:pStyle w:val="SourceCode"/>
        <w:bidi/>
        <w:rPr>
          <w:rFonts w:cs="B Koodak"/>
          <w:rtl/>
        </w:rPr>
      </w:pPr>
      <w:r w:rsidRPr="009A754B">
        <w:rPr>
          <w:rFonts w:cs="B Koodak" w:hint="cs"/>
          <w:rtl/>
        </w:rPr>
        <w:t>درخواست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تایی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شد</w:t>
      </w:r>
    </w:p>
    <w:p w14:paraId="3CA1D252" w14:textId="77777777" w:rsidR="009A754B" w:rsidRPr="009A754B" w:rsidRDefault="009A754B" w:rsidP="009A754B">
      <w:pPr>
        <w:pStyle w:val="SourceCode"/>
        <w:bidi/>
        <w:rPr>
          <w:rFonts w:cs="B Koodak"/>
        </w:rPr>
      </w:pPr>
    </w:p>
    <w:p w14:paraId="0B30944F" w14:textId="77777777" w:rsidR="003635D1" w:rsidRPr="009A754B" w:rsidRDefault="00000000" w:rsidP="005101BD">
      <w:pPr>
        <w:pStyle w:val="Heading3"/>
        <w:bidi/>
        <w:rPr>
          <w:rFonts w:cs="B Koodak"/>
          <w:color w:val="auto"/>
        </w:rPr>
      </w:pPr>
      <w:bookmarkStart w:id="16" w:name="ثبت-نمره-دفاع"/>
      <w:bookmarkEnd w:id="15"/>
      <w:r w:rsidRPr="009A754B">
        <w:rPr>
          <w:rFonts w:ascii="Arial" w:hAnsi="Arial" w:cs="B Koodak"/>
          <w:color w:val="auto"/>
        </w:rPr>
        <w:t>ثبت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نمره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دفاع</w:t>
      </w:r>
    </w:p>
    <w:p w14:paraId="61B65FC8" w14:textId="433E1479" w:rsidR="003635D1" w:rsidRPr="009A754B" w:rsidRDefault="009A754B" w:rsidP="005101BD">
      <w:pPr>
        <w:pStyle w:val="SourceCode"/>
        <w:bidi/>
        <w:rPr>
          <w:rStyle w:val="VerbatimChar"/>
          <w:rFonts w:ascii="Arial" w:hAnsi="Arial" w:cs="B Koodak"/>
          <w:rtl/>
        </w:rPr>
      </w:pPr>
      <w:r w:rsidRPr="009A754B">
        <w:rPr>
          <w:rStyle w:val="VerbatimChar"/>
          <w:rFonts w:ascii="Arial" w:hAnsi="Arial" w:cs="B Koodak" w:hint="cs"/>
          <w:rtl/>
        </w:rPr>
        <w:t>مثلا:</w:t>
      </w:r>
    </w:p>
    <w:p w14:paraId="1B9471DA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lastRenderedPageBreak/>
        <w:t>دانشجو</w:t>
      </w:r>
      <w:r w:rsidRPr="009A754B">
        <w:rPr>
          <w:rFonts w:cs="B Koodak"/>
          <w:rtl/>
        </w:rPr>
        <w:t xml:space="preserve">: 401 </w:t>
      </w:r>
      <w:r w:rsidRPr="009A754B">
        <w:rPr>
          <w:rFonts w:cs="B Koodak" w:hint="cs"/>
          <w:rtl/>
        </w:rPr>
        <w:t>درس</w:t>
      </w:r>
      <w:r w:rsidRPr="009A754B">
        <w:rPr>
          <w:rFonts w:cs="B Koodak"/>
          <w:rtl/>
        </w:rPr>
        <w:t xml:space="preserve">: </w:t>
      </w:r>
      <w:r w:rsidRPr="009A754B">
        <w:rPr>
          <w:rFonts w:cs="B Koodak"/>
        </w:rPr>
        <w:t>CSE101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تاریخ</w:t>
      </w:r>
      <w:r w:rsidRPr="009A754B">
        <w:rPr>
          <w:rFonts w:cs="B Koodak"/>
          <w:rtl/>
        </w:rPr>
        <w:t>: 1404-03-10</w:t>
      </w:r>
    </w:p>
    <w:p w14:paraId="28E0872C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ک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دانشجو</w:t>
      </w:r>
      <w:r w:rsidRPr="009A754B">
        <w:rPr>
          <w:rFonts w:cs="B Koodak"/>
          <w:rtl/>
        </w:rPr>
        <w:t>: 401</w:t>
      </w:r>
    </w:p>
    <w:p w14:paraId="48AE67B2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ک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درس</w:t>
      </w:r>
      <w:r w:rsidRPr="009A754B">
        <w:rPr>
          <w:rFonts w:cs="B Koodak"/>
          <w:rtl/>
        </w:rPr>
        <w:t xml:space="preserve">: </w:t>
      </w:r>
      <w:r w:rsidRPr="009A754B">
        <w:rPr>
          <w:rFonts w:cs="B Koodak"/>
        </w:rPr>
        <w:t>CSE101</w:t>
      </w:r>
    </w:p>
    <w:p w14:paraId="65CCE0CB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نمره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بده</w:t>
      </w:r>
      <w:r w:rsidRPr="009A754B">
        <w:rPr>
          <w:rFonts w:cs="B Koodak"/>
          <w:rtl/>
        </w:rPr>
        <w:t xml:space="preserve"> (0 </w:t>
      </w:r>
      <w:r w:rsidRPr="009A754B">
        <w:rPr>
          <w:rFonts w:cs="B Koodak" w:hint="cs"/>
          <w:rtl/>
        </w:rPr>
        <w:t>تا</w:t>
      </w:r>
      <w:r w:rsidRPr="009A754B">
        <w:rPr>
          <w:rFonts w:cs="B Koodak"/>
          <w:rtl/>
        </w:rPr>
        <w:t xml:space="preserve"> 20): 18</w:t>
      </w:r>
    </w:p>
    <w:p w14:paraId="1A27D2AF" w14:textId="7FD8B05F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نمره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ثبت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ش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و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پایان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نامه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مختومه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شد</w:t>
      </w:r>
      <w:r w:rsidRPr="009A754B">
        <w:rPr>
          <w:rFonts w:cs="B Koodak"/>
          <w:rtl/>
        </w:rPr>
        <w:t>.</w:t>
      </w:r>
    </w:p>
    <w:p w14:paraId="2C8567A1" w14:textId="36F32A8B" w:rsidR="003635D1" w:rsidRPr="009A754B" w:rsidRDefault="003635D1" w:rsidP="005101BD">
      <w:pPr>
        <w:bidi/>
        <w:rPr>
          <w:rFonts w:cs="B Koodak"/>
          <w:rtl/>
        </w:rPr>
      </w:pPr>
    </w:p>
    <w:p w14:paraId="745A8477" w14:textId="77777777" w:rsidR="009A754B" w:rsidRPr="009A754B" w:rsidRDefault="009A754B" w:rsidP="009A754B">
      <w:pPr>
        <w:bidi/>
        <w:rPr>
          <w:rFonts w:cs="B Koodak"/>
          <w:rtl/>
        </w:rPr>
      </w:pPr>
    </w:p>
    <w:p w14:paraId="09DE8B2A" w14:textId="77777777" w:rsidR="009A754B" w:rsidRPr="009A754B" w:rsidRDefault="009A754B" w:rsidP="009A754B">
      <w:pPr>
        <w:bidi/>
        <w:rPr>
          <w:rFonts w:cs="B Koodak"/>
        </w:rPr>
      </w:pPr>
    </w:p>
    <w:p w14:paraId="33260421" w14:textId="159ECF74" w:rsidR="009A754B" w:rsidRPr="009A754B" w:rsidRDefault="009A754B" w:rsidP="009A754B">
      <w:pPr>
        <w:pStyle w:val="Compact"/>
        <w:numPr>
          <w:ilvl w:val="0"/>
          <w:numId w:val="16"/>
        </w:numPr>
        <w:bidi/>
        <w:rPr>
          <w:rFonts w:cs="B Koodak"/>
        </w:rPr>
      </w:pPr>
      <w:bookmarkStart w:id="17" w:name="X86029eccb0015ac883a0426aa59cb6ff91bc4da"/>
      <w:bookmarkEnd w:id="14"/>
      <w:bookmarkEnd w:id="16"/>
      <w:r w:rsidRPr="009A754B">
        <w:rPr>
          <w:rFonts w:asciiTheme="majorHAnsi" w:eastAsiaTheme="majorEastAsia" w:hAnsiTheme="majorHAnsi" w:cs="B Koodak"/>
          <w:sz w:val="32"/>
          <w:szCs w:val="32"/>
          <w:rtl/>
        </w:rPr>
        <w:t>مشکلات و پیشنهادات</w:t>
      </w:r>
      <w:r w:rsidRPr="009A754B">
        <w:rPr>
          <w:rFonts w:asciiTheme="majorHAnsi" w:eastAsiaTheme="majorEastAsia" w:hAnsiTheme="majorHAnsi" w:cs="B Koodak"/>
          <w:sz w:val="32"/>
          <w:szCs w:val="32"/>
        </w:rPr>
        <w:t xml:space="preserve"> (Known Issues &amp; Improvements)</w:t>
      </w:r>
    </w:p>
    <w:bookmarkEnd w:id="0"/>
    <w:bookmarkEnd w:id="17"/>
    <w:p w14:paraId="3193D937" w14:textId="28A7A5E0" w:rsidR="003635D1" w:rsidRPr="009A754B" w:rsidRDefault="009A754B" w:rsidP="005101BD">
      <w:pPr>
        <w:pStyle w:val="FirstParagraph"/>
        <w:bidi/>
        <w:rPr>
          <w:rFonts w:cs="B Koodak"/>
          <w:rtl/>
        </w:rPr>
      </w:pPr>
      <w:r w:rsidRPr="009A754B">
        <w:rPr>
          <w:rFonts w:cs="B Koodak" w:hint="cs"/>
          <w:rtl/>
        </w:rPr>
        <w:t xml:space="preserve"> </w:t>
      </w:r>
    </w:p>
    <w:p w14:paraId="404FEE58" w14:textId="77777777" w:rsidR="009A754B" w:rsidRPr="009A754B" w:rsidRDefault="009A754B" w:rsidP="009A754B">
      <w:pPr>
        <w:pStyle w:val="BodyText"/>
        <w:numPr>
          <w:ilvl w:val="0"/>
          <w:numId w:val="26"/>
        </w:numPr>
        <w:bidi/>
        <w:rPr>
          <w:rFonts w:cs="B Koodak"/>
        </w:rPr>
      </w:pPr>
      <w:r w:rsidRPr="009A754B">
        <w:rPr>
          <w:rFonts w:cs="B Koodak"/>
          <w:rtl/>
        </w:rPr>
        <w:t>امکان تغییر استاد تا قبل از دفاع هنوز پیاده نشده</w:t>
      </w:r>
    </w:p>
    <w:p w14:paraId="55776E0C" w14:textId="77777777" w:rsidR="009A754B" w:rsidRPr="009A754B" w:rsidRDefault="009A754B" w:rsidP="009A754B">
      <w:pPr>
        <w:pStyle w:val="BodyText"/>
        <w:numPr>
          <w:ilvl w:val="0"/>
          <w:numId w:val="26"/>
        </w:numPr>
        <w:bidi/>
        <w:rPr>
          <w:rFonts w:cs="B Koodak"/>
        </w:rPr>
      </w:pPr>
      <w:r w:rsidRPr="009A754B">
        <w:rPr>
          <w:rFonts w:cs="B Koodak"/>
          <w:rtl/>
        </w:rPr>
        <w:t>سیستم پیام و نوتیفیکیشن بین دانشجو و استاد طراحی نشده</w:t>
      </w:r>
    </w:p>
    <w:p w14:paraId="61C5B885" w14:textId="77777777" w:rsidR="009A754B" w:rsidRPr="009A754B" w:rsidRDefault="009A754B" w:rsidP="009A754B">
      <w:pPr>
        <w:pStyle w:val="BodyText"/>
        <w:numPr>
          <w:ilvl w:val="0"/>
          <w:numId w:val="26"/>
        </w:numPr>
        <w:bidi/>
        <w:rPr>
          <w:rFonts w:cs="B Koodak"/>
        </w:rPr>
      </w:pPr>
      <w:r w:rsidRPr="009A754B">
        <w:rPr>
          <w:rFonts w:cs="B Koodak"/>
          <w:rtl/>
        </w:rPr>
        <w:t>داشبورد دانشجو و استاد می‌تواند اضافه شود</w:t>
      </w:r>
    </w:p>
    <w:p w14:paraId="7944B150" w14:textId="77777777" w:rsidR="009A754B" w:rsidRPr="009A754B" w:rsidRDefault="009A754B" w:rsidP="009A754B">
      <w:pPr>
        <w:pStyle w:val="BodyText"/>
        <w:numPr>
          <w:ilvl w:val="0"/>
          <w:numId w:val="26"/>
        </w:numPr>
        <w:bidi/>
        <w:rPr>
          <w:rFonts w:cs="B Koodak"/>
        </w:rPr>
      </w:pPr>
      <w:r w:rsidRPr="009A754B">
        <w:rPr>
          <w:rFonts w:cs="B Koodak"/>
        </w:rPr>
        <w:t xml:space="preserve">API </w:t>
      </w:r>
      <w:r w:rsidRPr="009A754B">
        <w:rPr>
          <w:rFonts w:cs="B Koodak"/>
          <w:rtl/>
        </w:rPr>
        <w:t>و پردازش هوش مصنوعی می‌تواند برای بررسی خودکار فایل‌ها و متون استفاده شود</w:t>
      </w:r>
    </w:p>
    <w:p w14:paraId="5B533296" w14:textId="77777777" w:rsidR="009A754B" w:rsidRPr="009A754B" w:rsidRDefault="009A754B" w:rsidP="009A754B">
      <w:pPr>
        <w:pStyle w:val="BodyText"/>
        <w:numPr>
          <w:ilvl w:val="0"/>
          <w:numId w:val="26"/>
        </w:numPr>
        <w:bidi/>
        <w:rPr>
          <w:rFonts w:cs="B Koodak"/>
        </w:rPr>
      </w:pPr>
      <w:r w:rsidRPr="009A754B">
        <w:rPr>
          <w:rFonts w:cs="B Koodak"/>
          <w:rtl/>
        </w:rPr>
        <w:t>صورت‌جلسه نهایی داور داخلی می‌تواند تولید شود و در فولدر</w:t>
      </w:r>
      <w:r w:rsidRPr="009A754B">
        <w:rPr>
          <w:rFonts w:cs="B Koodak"/>
        </w:rPr>
        <w:t xml:space="preserve"> thesis </w:t>
      </w:r>
      <w:r w:rsidRPr="009A754B">
        <w:rPr>
          <w:rFonts w:cs="B Koodak"/>
          <w:rtl/>
        </w:rPr>
        <w:t>ذخیره شود</w:t>
      </w:r>
    </w:p>
    <w:p w14:paraId="286B30FE" w14:textId="443CC714" w:rsidR="009A754B" w:rsidRPr="009A754B" w:rsidRDefault="009A754B" w:rsidP="009A754B">
      <w:pPr>
        <w:pStyle w:val="BodyText"/>
        <w:bidi/>
        <w:rPr>
          <w:rFonts w:cs="B Koodak"/>
        </w:rPr>
      </w:pPr>
      <w:r w:rsidRPr="009A754B">
        <w:rPr>
          <w:rFonts w:cs="B Koodak"/>
          <w:b/>
          <w:bCs/>
          <w:rtl/>
        </w:rPr>
        <w:t>نکته</w:t>
      </w:r>
      <w:r w:rsidRPr="009A754B">
        <w:rPr>
          <w:rFonts w:cs="B Koodak"/>
          <w:b/>
          <w:bCs/>
        </w:rPr>
        <w:t>:</w:t>
      </w:r>
      <w:r w:rsidRPr="009A754B">
        <w:rPr>
          <w:rFonts w:cs="B Koodak"/>
        </w:rPr>
        <w:t xml:space="preserve"> </w:t>
      </w:r>
      <w:r w:rsidRPr="009A754B">
        <w:rPr>
          <w:rFonts w:cs="B Koodak"/>
          <w:rtl/>
        </w:rPr>
        <w:t>این پروژه اولین پروژه جدی من بود و تلاش کردم تمام بخش‌های پایه را با رعایت شی‌گرایی و ماژولاریتی پیاده کنم</w:t>
      </w:r>
      <w:r w:rsidRPr="009A754B">
        <w:rPr>
          <w:rFonts w:cs="B Koodak" w:hint="cs"/>
          <w:rtl/>
        </w:rPr>
        <w:t>...گرچه احتمالا نقص زیاد خواهد داشت و پروژه کامل و تمیز نشد... .</w:t>
      </w:r>
      <w:r w:rsidR="0077389F">
        <w:rPr>
          <w:rFonts w:cs="B Koodak" w:hint="cs"/>
          <w:rtl/>
        </w:rPr>
        <w:t xml:space="preserve"> همچنین شرایط طوری پیش نرفت که بارگزاری پایان نامه و عکس را به درستی و کامل اجرا کنم</w:t>
      </w:r>
    </w:p>
    <w:sectPr w:rsidR="009A754B" w:rsidRPr="009A754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8B250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AEA45E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AF88C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376702A"/>
    <w:multiLevelType w:val="multilevel"/>
    <w:tmpl w:val="82DA8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45A2187"/>
    <w:multiLevelType w:val="multilevel"/>
    <w:tmpl w:val="D848D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81464A"/>
    <w:multiLevelType w:val="multilevel"/>
    <w:tmpl w:val="B6487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D8418C"/>
    <w:multiLevelType w:val="multilevel"/>
    <w:tmpl w:val="2AE056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656EBB"/>
    <w:multiLevelType w:val="hybridMultilevel"/>
    <w:tmpl w:val="853EF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FA249A"/>
    <w:multiLevelType w:val="multilevel"/>
    <w:tmpl w:val="A5C04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0B3112"/>
    <w:multiLevelType w:val="hybridMultilevel"/>
    <w:tmpl w:val="828C95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9061F9"/>
    <w:multiLevelType w:val="hybridMultilevel"/>
    <w:tmpl w:val="B8B0AF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709C6"/>
    <w:multiLevelType w:val="hybridMultilevel"/>
    <w:tmpl w:val="CE10B52C"/>
    <w:lvl w:ilvl="0" w:tplc="CFBE55E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DE446BC6">
      <w:numFmt w:val="bullet"/>
      <w:lvlText w:val=""/>
      <w:lvlJc w:val="left"/>
      <w:pPr>
        <w:ind w:left="1440" w:hanging="360"/>
      </w:pPr>
      <w:rPr>
        <w:rFonts w:ascii="Aptos" w:eastAsiaTheme="minorHAnsi" w:hAnsi="Aptos" w:cs="B Koodak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315473"/>
    <w:multiLevelType w:val="hybridMultilevel"/>
    <w:tmpl w:val="17A8F5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B50A24"/>
    <w:multiLevelType w:val="multilevel"/>
    <w:tmpl w:val="8138E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5C1668"/>
    <w:multiLevelType w:val="multilevel"/>
    <w:tmpl w:val="AC2A3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5E5C46"/>
    <w:multiLevelType w:val="multilevel"/>
    <w:tmpl w:val="79481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C0733C"/>
    <w:multiLevelType w:val="multilevel"/>
    <w:tmpl w:val="0A70D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3466D12"/>
    <w:multiLevelType w:val="multilevel"/>
    <w:tmpl w:val="10DC3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D73C53"/>
    <w:multiLevelType w:val="multilevel"/>
    <w:tmpl w:val="E402B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98998148">
    <w:abstractNumId w:val="0"/>
  </w:num>
  <w:num w:numId="2" w16cid:durableId="1345282440">
    <w:abstractNumId w:val="1"/>
  </w:num>
  <w:num w:numId="3" w16cid:durableId="669604244">
    <w:abstractNumId w:val="1"/>
  </w:num>
  <w:num w:numId="4" w16cid:durableId="165480634">
    <w:abstractNumId w:val="1"/>
  </w:num>
  <w:num w:numId="5" w16cid:durableId="220795919">
    <w:abstractNumId w:val="1"/>
  </w:num>
  <w:num w:numId="6" w16cid:durableId="2097821175">
    <w:abstractNumId w:val="1"/>
  </w:num>
  <w:num w:numId="7" w16cid:durableId="566500037">
    <w:abstractNumId w:val="1"/>
  </w:num>
  <w:num w:numId="8" w16cid:durableId="2102489105">
    <w:abstractNumId w:val="1"/>
  </w:num>
  <w:num w:numId="9" w16cid:durableId="2141341567">
    <w:abstractNumId w:val="1"/>
  </w:num>
  <w:num w:numId="10" w16cid:durableId="1555460313">
    <w:abstractNumId w:val="1"/>
  </w:num>
  <w:num w:numId="11" w16cid:durableId="1514418548">
    <w:abstractNumId w:val="1"/>
  </w:num>
  <w:num w:numId="12" w16cid:durableId="358316686">
    <w:abstractNumId w:val="1"/>
  </w:num>
  <w:num w:numId="13" w16cid:durableId="417945939">
    <w:abstractNumId w:val="1"/>
  </w:num>
  <w:num w:numId="14" w16cid:durableId="233203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34038143">
    <w:abstractNumId w:val="1"/>
  </w:num>
  <w:num w:numId="16" w16cid:durableId="1836607097">
    <w:abstractNumId w:val="11"/>
  </w:num>
  <w:num w:numId="17" w16cid:durableId="608514470">
    <w:abstractNumId w:val="14"/>
  </w:num>
  <w:num w:numId="18" w16cid:durableId="1269118065">
    <w:abstractNumId w:val="6"/>
  </w:num>
  <w:num w:numId="19" w16cid:durableId="1773470261">
    <w:abstractNumId w:val="13"/>
  </w:num>
  <w:num w:numId="20" w16cid:durableId="818495680">
    <w:abstractNumId w:val="17"/>
  </w:num>
  <w:num w:numId="21" w16cid:durableId="7491755">
    <w:abstractNumId w:val="8"/>
  </w:num>
  <w:num w:numId="22" w16cid:durableId="650789367">
    <w:abstractNumId w:val="5"/>
  </w:num>
  <w:num w:numId="23" w16cid:durableId="1906448202">
    <w:abstractNumId w:val="7"/>
  </w:num>
  <w:num w:numId="24" w16cid:durableId="900482344">
    <w:abstractNumId w:val="3"/>
  </w:num>
  <w:num w:numId="25" w16cid:durableId="999233234">
    <w:abstractNumId w:val="10"/>
  </w:num>
  <w:num w:numId="26" w16cid:durableId="643629908">
    <w:abstractNumId w:val="15"/>
  </w:num>
  <w:num w:numId="27" w16cid:durableId="70934514">
    <w:abstractNumId w:val="9"/>
  </w:num>
  <w:num w:numId="28" w16cid:durableId="1960719173">
    <w:abstractNumId w:val="12"/>
  </w:num>
  <w:num w:numId="29" w16cid:durableId="868758429">
    <w:abstractNumId w:val="18"/>
  </w:num>
  <w:num w:numId="30" w16cid:durableId="1843623279">
    <w:abstractNumId w:val="16"/>
  </w:num>
  <w:num w:numId="31" w16cid:durableId="19048314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35D1"/>
    <w:rsid w:val="001D08AB"/>
    <w:rsid w:val="00233303"/>
    <w:rsid w:val="003635D1"/>
    <w:rsid w:val="005101BD"/>
    <w:rsid w:val="0077389F"/>
    <w:rsid w:val="00943E4E"/>
    <w:rsid w:val="009A754B"/>
    <w:rsid w:val="00C55B13"/>
    <w:rsid w:val="00CF41E7"/>
    <w:rsid w:val="00DD56ED"/>
    <w:rsid w:val="00E04808"/>
    <w:rsid w:val="00E77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1693A3E"/>
  <w15:docId w15:val="{2A175D07-65FD-4176-BB56-015B0C4BA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rsid w:val="00CF41E7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CF41E7"/>
    <w:rPr>
      <w:b/>
      <w:bCs/>
    </w:rPr>
  </w:style>
  <w:style w:type="paragraph" w:styleId="ListParagraph">
    <w:name w:val="List Paragraph"/>
    <w:basedOn w:val="Normal"/>
    <w:rsid w:val="00CF41E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333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3330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233303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233303"/>
  </w:style>
  <w:style w:type="character" w:customStyle="1" w:styleId="hljs-selector-tag">
    <w:name w:val="hljs-selector-tag"/>
    <w:basedOn w:val="DefaultParagraphFont"/>
    <w:rsid w:val="00233303"/>
  </w:style>
  <w:style w:type="character" w:customStyle="1" w:styleId="hljs-selector-class">
    <w:name w:val="hljs-selector-class"/>
    <w:basedOn w:val="DefaultParagraphFont"/>
    <w:rsid w:val="002333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9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8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82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71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3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1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7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ourhossein</cp:lastModifiedBy>
  <cp:revision>8</cp:revision>
  <dcterms:created xsi:type="dcterms:W3CDTF">2025-09-16T20:14:00Z</dcterms:created>
  <dcterms:modified xsi:type="dcterms:W3CDTF">2025-09-16T21:01:00Z</dcterms:modified>
</cp:coreProperties>
</file>